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1C6E" w14:textId="6AA237CC" w:rsidR="004C7A12" w:rsidRPr="00B3078A" w:rsidRDefault="004C7A12" w:rsidP="004C7A12">
      <w:pPr>
        <w:jc w:val="center"/>
        <w:rPr>
          <w:rFonts w:ascii="Arial" w:hAnsi="Arial" w:cs="Arial"/>
          <w:sz w:val="28"/>
          <w:szCs w:val="28"/>
          <w:u w:val="single"/>
          <w:rtl/>
        </w:rPr>
      </w:pPr>
      <w:bookmarkStart w:id="0" w:name="_Hlk40916623"/>
      <w:bookmarkEnd w:id="0"/>
      <w:r w:rsidRPr="00B3078A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6F715EA" wp14:editId="4CDB4B55">
                <wp:simplePos x="0" y="0"/>
                <wp:positionH relativeFrom="column">
                  <wp:posOffset>-790575</wp:posOffset>
                </wp:positionH>
                <wp:positionV relativeFrom="paragraph">
                  <wp:posOffset>-714374</wp:posOffset>
                </wp:positionV>
                <wp:extent cx="1771650" cy="495300"/>
                <wp:effectExtent l="0" t="0" r="19050" b="19050"/>
                <wp:wrapNone/>
                <wp:docPr id="217" name="תיבת טקסט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716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BBCE5" w14:textId="4F35CE9D" w:rsidR="00843469" w:rsidRDefault="00843469" w:rsidP="00843469">
                            <w:pPr>
                              <w:spacing w:after="0"/>
                              <w:rPr>
                                <w:rFonts w:cs="Arial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רפאל </w:t>
                            </w:r>
                            <w:proofErr w:type="spellStart"/>
                            <w:r>
                              <w:rPr>
                                <w:rFonts w:hint="cs"/>
                                <w:rtl/>
                              </w:rPr>
                              <w:t>מושיוף</w:t>
                            </w:r>
                            <w:proofErr w:type="spellEnd"/>
                            <w:r>
                              <w:rPr>
                                <w:rtl/>
                              </w:rPr>
                              <w:t xml:space="preserve"> – </w:t>
                            </w:r>
                          </w:p>
                          <w:p w14:paraId="46F95EAC" w14:textId="5E4437D9" w:rsidR="001639A8" w:rsidRDefault="001639A8" w:rsidP="00843469">
                            <w:pPr>
                              <w:spacing w:after="0"/>
                            </w:pPr>
                            <w:r>
                              <w:rPr>
                                <w:rtl/>
                              </w:rPr>
                              <w:t xml:space="preserve">אור אליהו – </w:t>
                            </w:r>
                          </w:p>
                          <w:p w14:paraId="4C2271B6" w14:textId="77777777" w:rsidR="004C7A12" w:rsidRDefault="004C7A12" w:rsidP="004C7A12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715EA" id="_x0000_t202" coordsize="21600,21600" o:spt="202" path="m,l,21600r21600,l21600,xe">
                <v:stroke joinstyle="miter"/>
                <v:path gradientshapeok="t" o:connecttype="rect"/>
              </v:shapetype>
              <v:shape id="תיבת טקסט 217" o:spid="_x0000_s1026" type="#_x0000_t202" style="position:absolute;left:0;text-align:left;margin-left:-62.25pt;margin-top:-56.25pt;width:139.5pt;height:39pt;flip:x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">
                <v:textbox>
                  <w:txbxContent>
                    <w:p w14:paraId="3F9BBCE5" w14:textId="4F35CE9D" w:rsidR="00843469" w:rsidRDefault="00843469" w:rsidP="00843469">
                      <w:pPr>
                        <w:spacing w:after="0"/>
                        <w:rPr>
                          <w:rFonts w:cs="Arial"/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רפאל </w:t>
                      </w:r>
                      <w:proofErr w:type="spellStart"/>
                      <w:r>
                        <w:rPr>
                          <w:rFonts w:hint="cs"/>
                          <w:rtl/>
                        </w:rPr>
                        <w:t>מושיוף</w:t>
                      </w:r>
                      <w:proofErr w:type="spellEnd"/>
                      <w:r>
                        <w:rPr>
                          <w:rtl/>
                        </w:rPr>
                        <w:t xml:space="preserve"> – </w:t>
                      </w:r>
                    </w:p>
                    <w:p w14:paraId="46F95EAC" w14:textId="5E4437D9" w:rsidR="001639A8" w:rsidRDefault="001639A8" w:rsidP="00843469">
                      <w:pPr>
                        <w:spacing w:after="0"/>
                      </w:pPr>
                      <w:r>
                        <w:rPr>
                          <w:rtl/>
                        </w:rPr>
                        <w:t xml:space="preserve">אור אליהו – </w:t>
                      </w:r>
                    </w:p>
                    <w:p w14:paraId="4C2271B6" w14:textId="77777777" w:rsidR="004C7A12" w:rsidRDefault="004C7A12" w:rsidP="004C7A12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3B3B" w:rsidRPr="00B3078A">
        <w:rPr>
          <w:rFonts w:ascii="Arial" w:hAnsi="Arial" w:cs="Arial"/>
          <w:sz w:val="28"/>
          <w:szCs w:val="28"/>
          <w:u w:val="single"/>
          <w:rtl/>
        </w:rPr>
        <w:t>פרויקט</w:t>
      </w:r>
      <w:r w:rsidRPr="00B3078A">
        <w:rPr>
          <w:rFonts w:ascii="Arial" w:hAnsi="Arial" w:cs="Arial"/>
          <w:sz w:val="28"/>
          <w:szCs w:val="28"/>
          <w:u w:val="single"/>
          <w:rtl/>
        </w:rPr>
        <w:t xml:space="preserve"> ב</w:t>
      </w:r>
      <w:r w:rsidR="008E3B3B" w:rsidRPr="00B3078A">
        <w:rPr>
          <w:rFonts w:ascii="Arial" w:hAnsi="Arial" w:cs="Arial"/>
          <w:sz w:val="28"/>
          <w:szCs w:val="28"/>
          <w:u w:val="single"/>
          <w:rtl/>
        </w:rPr>
        <w:t xml:space="preserve">טכנולוגיית </w:t>
      </w:r>
      <w:r w:rsidR="008E3B3B" w:rsidRPr="00B3078A">
        <w:rPr>
          <w:rFonts w:ascii="Arial" w:hAnsi="Arial" w:cs="Arial"/>
          <w:sz w:val="28"/>
          <w:szCs w:val="28"/>
          <w:u w:val="single"/>
        </w:rPr>
        <w:t>WEB</w:t>
      </w:r>
      <w:r w:rsidR="008E3B3B" w:rsidRPr="00B3078A">
        <w:rPr>
          <w:rFonts w:ascii="Arial" w:hAnsi="Arial" w:cs="Arial"/>
          <w:sz w:val="28"/>
          <w:szCs w:val="28"/>
          <w:u w:val="single"/>
          <w:rtl/>
        </w:rPr>
        <w:t xml:space="preserve"> </w:t>
      </w:r>
    </w:p>
    <w:p w14:paraId="1DCF289C" w14:textId="79CD5089" w:rsidR="00750AC0" w:rsidRPr="00B3078A" w:rsidRDefault="00F62A34" w:rsidP="00AE2984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t>טכנולוגיות</w:t>
      </w:r>
    </w:p>
    <w:p w14:paraId="4F5DBC35" w14:textId="6340A254" w:rsidR="001C3C97" w:rsidRPr="00B3078A" w:rsidRDefault="001C3C97" w:rsidP="001C3C9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ד לקוח</w:t>
      </w:r>
    </w:p>
    <w:p w14:paraId="74B52598" w14:textId="67C61BEC" w:rsidR="00750AC0" w:rsidRPr="00B3078A" w:rsidRDefault="00750AC0" w:rsidP="0096260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3078A">
        <w:rPr>
          <w:rFonts w:ascii="Arial" w:hAnsi="Arial" w:cs="Arial"/>
        </w:rPr>
        <w:t>Angular CLI</w:t>
      </w:r>
      <w:r w:rsidR="0096260B" w:rsidRPr="00B3078A">
        <w:rPr>
          <w:rFonts w:ascii="Arial" w:hAnsi="Arial" w:cs="Arial"/>
        </w:rPr>
        <w:t xml:space="preserve"> v</w:t>
      </w:r>
      <w:r w:rsidRPr="00B3078A">
        <w:rPr>
          <w:rFonts w:ascii="Arial" w:hAnsi="Arial" w:cs="Arial"/>
        </w:rPr>
        <w:t>9.0.7</w:t>
      </w:r>
    </w:p>
    <w:p w14:paraId="362A08F9" w14:textId="7CBD0E4D" w:rsidR="009779BC" w:rsidRPr="00B3078A" w:rsidRDefault="009779BC" w:rsidP="0096260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3078A">
        <w:rPr>
          <w:rFonts w:ascii="Arial" w:hAnsi="Arial" w:cs="Arial"/>
        </w:rPr>
        <w:t>Mobile-Friendly!</w:t>
      </w:r>
    </w:p>
    <w:p w14:paraId="46AE70BA" w14:textId="4BBDB881" w:rsidR="003F79D9" w:rsidRPr="00B3078A" w:rsidRDefault="003F79D9" w:rsidP="003F79D9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העברת נתונים</w:t>
      </w:r>
    </w:p>
    <w:p w14:paraId="2D27788C" w14:textId="77777777" w:rsidR="003F79D9" w:rsidRPr="00B3078A" w:rsidRDefault="00C109F5" w:rsidP="003F79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 xml:space="preserve">לקוח לשרת ע"י פונקציות </w:t>
      </w:r>
      <w:r w:rsidRPr="00B3078A">
        <w:rPr>
          <w:rFonts w:ascii="Arial" w:hAnsi="Arial" w:cs="Arial"/>
        </w:rPr>
        <w:t>CRUD</w:t>
      </w:r>
    </w:p>
    <w:p w14:paraId="5E4858B1" w14:textId="77777777" w:rsidR="00323C11" w:rsidRPr="00B3078A" w:rsidRDefault="00C109F5" w:rsidP="003F79D9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שרת ללקוח ע"י פורמט </w:t>
      </w:r>
      <w:r w:rsidRPr="00B3078A">
        <w:rPr>
          <w:rFonts w:ascii="Arial" w:hAnsi="Arial" w:cs="Arial"/>
        </w:rPr>
        <w:t>JSON</w:t>
      </w:r>
    </w:p>
    <w:p w14:paraId="187F633B" w14:textId="77777777" w:rsidR="001C3C97" w:rsidRPr="00B3078A" w:rsidRDefault="001C3C97" w:rsidP="001C3C9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ד שרת</w:t>
      </w:r>
    </w:p>
    <w:p w14:paraId="6A0E9B9C" w14:textId="11351485" w:rsidR="001C3C97" w:rsidRPr="00B3078A" w:rsidRDefault="00920A73" w:rsidP="00920A73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 xml:space="preserve">Node.js </w:t>
      </w:r>
      <w:r w:rsidR="0096260B" w:rsidRPr="00B3078A">
        <w:rPr>
          <w:rFonts w:ascii="Arial" w:hAnsi="Arial" w:cs="Arial"/>
        </w:rPr>
        <w:t>v10.15.3</w:t>
      </w:r>
    </w:p>
    <w:p w14:paraId="3C60FED2" w14:textId="5A9E2BF5" w:rsidR="007B51C7" w:rsidRPr="00B3078A" w:rsidRDefault="007B51C7" w:rsidP="00920A73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 xml:space="preserve">Package manager – </w:t>
      </w:r>
      <w:proofErr w:type="spellStart"/>
      <w:r w:rsidRPr="00B3078A">
        <w:rPr>
          <w:rFonts w:ascii="Arial" w:hAnsi="Arial" w:cs="Arial"/>
        </w:rPr>
        <w:t>npm</w:t>
      </w:r>
      <w:proofErr w:type="spellEnd"/>
      <w:r w:rsidRPr="00B3078A">
        <w:rPr>
          <w:rFonts w:ascii="Arial" w:hAnsi="Arial" w:cs="Arial"/>
        </w:rPr>
        <w:t xml:space="preserve"> v6.4.1</w:t>
      </w:r>
    </w:p>
    <w:p w14:paraId="426B9014" w14:textId="42612098" w:rsidR="000F5565" w:rsidRPr="00B3078A" w:rsidRDefault="000F5565" w:rsidP="000F556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מסד נתונים</w:t>
      </w:r>
    </w:p>
    <w:p w14:paraId="6D0FEE73" w14:textId="7D500068" w:rsidR="0096260B" w:rsidRPr="00B3078A" w:rsidRDefault="00920A73" w:rsidP="0096260B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>MongoDB</w:t>
      </w:r>
      <w:r w:rsidR="0096260B" w:rsidRPr="00B3078A">
        <w:rPr>
          <w:rFonts w:ascii="Arial" w:hAnsi="Arial" w:cs="Arial"/>
        </w:rPr>
        <w:t xml:space="preserve"> v4.1.13</w:t>
      </w:r>
    </w:p>
    <w:p w14:paraId="012C922B" w14:textId="346469D8" w:rsidR="0096260B" w:rsidRPr="00B3078A" w:rsidRDefault="0096260B" w:rsidP="0096260B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 xml:space="preserve">MongoDB Compass Community </w:t>
      </w:r>
      <w:proofErr w:type="spellStart"/>
      <w:r w:rsidRPr="00B3078A">
        <w:rPr>
          <w:rFonts w:ascii="Arial" w:hAnsi="Arial" w:cs="Arial"/>
        </w:rPr>
        <w:t>ניהול</w:t>
      </w:r>
      <w:proofErr w:type="spellEnd"/>
      <w:r w:rsidRPr="00B3078A">
        <w:rPr>
          <w:rFonts w:ascii="Arial" w:hAnsi="Arial" w:cs="Arial"/>
        </w:rPr>
        <w:t xml:space="preserve"> </w:t>
      </w:r>
      <w:proofErr w:type="spellStart"/>
      <w:r w:rsidRPr="00B3078A">
        <w:rPr>
          <w:rFonts w:ascii="Arial" w:hAnsi="Arial" w:cs="Arial"/>
        </w:rPr>
        <w:t>ע”י</w:t>
      </w:r>
      <w:proofErr w:type="spellEnd"/>
    </w:p>
    <w:p w14:paraId="0B507251" w14:textId="2A8F8867" w:rsidR="00920A73" w:rsidRPr="00B3078A" w:rsidRDefault="0096260B" w:rsidP="00920A73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ניהול גרסאות</w:t>
      </w:r>
    </w:p>
    <w:p w14:paraId="283E42B4" w14:textId="77777777" w:rsidR="00920A73" w:rsidRPr="00B3078A" w:rsidRDefault="00920A73" w:rsidP="00920A7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3078A">
        <w:rPr>
          <w:rFonts w:ascii="Arial" w:hAnsi="Arial" w:cs="Arial"/>
        </w:rPr>
        <w:t>GitHub</w:t>
      </w:r>
    </w:p>
    <w:p w14:paraId="52865E81" w14:textId="77777777" w:rsidR="00AD51BE" w:rsidRPr="00B3078A" w:rsidRDefault="00AD51BE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1986399C" w14:textId="0505C8CF" w:rsidR="002404A9" w:rsidRPr="00B3078A" w:rsidRDefault="00BB1591" w:rsidP="00AC2C0B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הערות</w:t>
      </w:r>
      <w:r w:rsidR="003E593A" w:rsidRPr="00B3078A">
        <w:rPr>
          <w:rFonts w:ascii="Arial" w:hAnsi="Arial" w:cs="Arial"/>
          <w:u w:val="single"/>
          <w:rtl/>
        </w:rPr>
        <w:t xml:space="preserve"> הגשה</w:t>
      </w:r>
    </w:p>
    <w:p w14:paraId="5FABD6E0" w14:textId="4DECABD4" w:rsidR="00AD51BE" w:rsidRPr="00B3078A" w:rsidRDefault="00DC644F" w:rsidP="002404A9">
      <w:pPr>
        <w:pStyle w:val="ListParagraph"/>
        <w:numPr>
          <w:ilvl w:val="0"/>
          <w:numId w:val="6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קובץ </w:t>
      </w:r>
      <w:r w:rsidRPr="00B3078A">
        <w:rPr>
          <w:rFonts w:ascii="Arial" w:hAnsi="Arial" w:cs="Arial"/>
        </w:rPr>
        <w:t>Users.txt</w:t>
      </w:r>
      <w:r w:rsidRPr="00B3078A">
        <w:rPr>
          <w:rFonts w:ascii="Arial" w:hAnsi="Arial" w:cs="Arial"/>
          <w:rtl/>
        </w:rPr>
        <w:t xml:space="preserve"> עם סיכום המשתמשים של המערכת, תפקיד ומוסכים.</w:t>
      </w:r>
    </w:p>
    <w:p w14:paraId="0A20C92E" w14:textId="7032159A" w:rsidR="00154190" w:rsidRPr="00B3078A" w:rsidRDefault="00154190" w:rsidP="00154190">
      <w:pPr>
        <w:pStyle w:val="ListParagraph"/>
        <w:numPr>
          <w:ilvl w:val="0"/>
          <w:numId w:val="6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תיקיית DB עם</w:t>
      </w:r>
      <w:r w:rsidRPr="00B3078A">
        <w:rPr>
          <w:rFonts w:ascii="Arial" w:hAnsi="Arial" w:cs="Arial"/>
        </w:rPr>
        <w:t xml:space="preserve"> </w:t>
      </w:r>
      <w:r w:rsidRPr="00B3078A">
        <w:rPr>
          <w:rFonts w:ascii="Arial" w:hAnsi="Arial" w:cs="Arial"/>
          <w:rtl/>
        </w:rPr>
        <w:t xml:space="preserve">גיבוי למסד הנתונים ההתחלתי, וקובץ טקסט עם הסבר כדי לעשות </w:t>
      </w:r>
      <w:r w:rsidRPr="00B3078A">
        <w:rPr>
          <w:rFonts w:ascii="Arial" w:hAnsi="Arial" w:cs="Arial"/>
        </w:rPr>
        <w:t>import</w:t>
      </w:r>
    </w:p>
    <w:p w14:paraId="4C73B958" w14:textId="16E17C2A" w:rsidR="00154190" w:rsidRPr="00B3078A" w:rsidRDefault="00154190" w:rsidP="00154190">
      <w:pPr>
        <w:pStyle w:val="ListParagraph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ומלץ להתקין </w:t>
      </w:r>
      <w:r w:rsidRPr="00B3078A">
        <w:rPr>
          <w:rFonts w:ascii="Arial" w:hAnsi="Arial" w:cs="Arial"/>
        </w:rPr>
        <w:t>MongoDB Compass Community</w:t>
      </w:r>
    </w:p>
    <w:p w14:paraId="5E5F4BC1" w14:textId="0E7C9B3D" w:rsidR="00AD51BE" w:rsidRPr="00B3078A" w:rsidRDefault="002404A9" w:rsidP="002404A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  <w:rtl/>
        </w:rPr>
      </w:pPr>
      <w:r w:rsidRPr="00B3078A">
        <w:rPr>
          <w:rFonts w:ascii="Arial" w:hAnsi="Arial" w:cs="Arial"/>
          <w:rtl/>
        </w:rPr>
        <w:t xml:space="preserve">תיקיית </w:t>
      </w:r>
      <w:proofErr w:type="spellStart"/>
      <w:r w:rsidRPr="00B3078A">
        <w:rPr>
          <w:rFonts w:ascii="Arial" w:hAnsi="Arial" w:cs="Arial"/>
          <w:rtl/>
        </w:rPr>
        <w:t>SourceCode</w:t>
      </w:r>
      <w:proofErr w:type="spellEnd"/>
      <w:r w:rsidRPr="00B3078A">
        <w:rPr>
          <w:rFonts w:ascii="Arial" w:hAnsi="Arial" w:cs="Arial"/>
          <w:rtl/>
        </w:rPr>
        <w:t xml:space="preserve"> – קבצי המקור </w:t>
      </w:r>
      <w:r w:rsidRPr="00B3078A">
        <w:rPr>
          <w:rFonts w:ascii="Arial" w:hAnsi="Arial" w:cs="Arial"/>
        </w:rPr>
        <w:t>server-client</w:t>
      </w:r>
    </w:p>
    <w:p w14:paraId="5D5C21D7" w14:textId="56D8F4A7" w:rsidR="002404A9" w:rsidRPr="00B3078A" w:rsidRDefault="00370757" w:rsidP="002404A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  <w:rtl/>
        </w:rPr>
      </w:pPr>
      <w:r w:rsidRPr="00B3078A">
        <w:rPr>
          <w:rFonts w:ascii="Arial" w:hAnsi="Arial" w:cs="Arial"/>
          <w:rtl/>
        </w:rPr>
        <w:t xml:space="preserve">תיקיית </w:t>
      </w:r>
      <w:proofErr w:type="spellStart"/>
      <w:r w:rsidRPr="00B3078A">
        <w:rPr>
          <w:rFonts w:ascii="Arial" w:hAnsi="Arial" w:cs="Arial"/>
          <w:rtl/>
        </w:rPr>
        <w:t>Videos</w:t>
      </w:r>
      <w:proofErr w:type="spellEnd"/>
      <w:r w:rsidR="002404A9" w:rsidRPr="00B3078A">
        <w:rPr>
          <w:rFonts w:ascii="Arial" w:hAnsi="Arial" w:cs="Arial"/>
          <w:rtl/>
        </w:rPr>
        <w:t xml:space="preserve"> – סרטוני הסבר עבור הרצה ראשונית</w:t>
      </w:r>
      <w:r w:rsidR="00522405">
        <w:rPr>
          <w:rFonts w:ascii="Arial" w:hAnsi="Arial" w:cs="Arial" w:hint="cs"/>
          <w:rtl/>
        </w:rPr>
        <w:t>, ייבוא DB</w:t>
      </w:r>
      <w:r w:rsidR="002404A9" w:rsidRPr="00B3078A">
        <w:rPr>
          <w:rFonts w:ascii="Arial" w:hAnsi="Arial" w:cs="Arial"/>
          <w:rtl/>
        </w:rPr>
        <w:t xml:space="preserve"> והצגת האתר</w:t>
      </w:r>
    </w:p>
    <w:p w14:paraId="08EA1909" w14:textId="0248D3DB" w:rsidR="00AD51BE" w:rsidRPr="00B3078A" w:rsidRDefault="00AD51BE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3EF4345A" w14:textId="39894416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6205D3FC" w14:textId="14A25C24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33B592A4" w14:textId="57C774F2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19DE39D0" w14:textId="7D5CA87E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66B8D1FF" w14:textId="5B5D16F3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1D465706" w14:textId="2E85467D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49EE03EC" w14:textId="4B195EC2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029B4846" w14:textId="1070A282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4C170122" w14:textId="77777777" w:rsidR="00E51173" w:rsidRPr="00B3078A" w:rsidRDefault="00E51173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38AA04E6" w14:textId="282225C7" w:rsidR="003E593A" w:rsidRPr="00B3078A" w:rsidRDefault="00CE40DD" w:rsidP="00CE40DD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נושא</w:t>
      </w:r>
    </w:p>
    <w:p w14:paraId="1D695602" w14:textId="1FBCC138" w:rsidR="003E593A" w:rsidRPr="00B3078A" w:rsidRDefault="003E593A" w:rsidP="00AC2C0B">
      <w:pPr>
        <w:rPr>
          <w:rFonts w:ascii="Arial" w:hAnsi="Arial" w:cs="Arial"/>
          <w:rtl/>
        </w:rPr>
      </w:pPr>
      <w:proofErr w:type="spellStart"/>
      <w:r w:rsidRPr="00B3078A">
        <w:rPr>
          <w:rFonts w:ascii="Arial" w:hAnsi="Arial" w:cs="Arial"/>
        </w:rPr>
        <w:t>WeFix</w:t>
      </w:r>
      <w:proofErr w:type="spellEnd"/>
      <w:r w:rsidRPr="00B3078A">
        <w:rPr>
          <w:rFonts w:ascii="Arial" w:hAnsi="Arial" w:cs="Arial"/>
        </w:rPr>
        <w:t>- Garage</w:t>
      </w:r>
      <w:r w:rsidR="00B87DD8" w:rsidRPr="00B3078A">
        <w:rPr>
          <w:rFonts w:ascii="Arial" w:hAnsi="Arial" w:cs="Arial"/>
        </w:rPr>
        <w:t>s</w:t>
      </w:r>
      <w:r w:rsidRPr="00B3078A">
        <w:rPr>
          <w:rFonts w:ascii="Arial" w:hAnsi="Arial" w:cs="Arial"/>
        </w:rPr>
        <w:t xml:space="preserve"> Management</w:t>
      </w:r>
      <w:r w:rsidRPr="00B3078A">
        <w:rPr>
          <w:rFonts w:ascii="Arial" w:hAnsi="Arial" w:cs="Arial"/>
          <w:rtl/>
        </w:rPr>
        <w:t xml:space="preserve"> - ניהול רשת מוסכים</w:t>
      </w:r>
    </w:p>
    <w:p w14:paraId="66D24FC6" w14:textId="2D4B553E" w:rsidR="003E593A" w:rsidRPr="00B3078A" w:rsidRDefault="003E593A" w:rsidP="00AC2C0B">
      <w:pPr>
        <w:rPr>
          <w:rFonts w:ascii="Arial" w:hAnsi="Arial" w:cs="Arial"/>
          <w:rtl/>
        </w:rPr>
      </w:pPr>
    </w:p>
    <w:p w14:paraId="72BCFE4D" w14:textId="022C2923" w:rsidR="003E593A" w:rsidRPr="00B3078A" w:rsidRDefault="003E593A" w:rsidP="00AC2C0B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t>הסבר כללי</w:t>
      </w:r>
      <w:r w:rsidR="00B7367F" w:rsidRPr="00B3078A">
        <w:rPr>
          <w:rFonts w:ascii="Arial" w:hAnsi="Arial" w:cs="Arial"/>
          <w:sz w:val="26"/>
          <w:szCs w:val="26"/>
          <w:u w:val="single"/>
          <w:rtl/>
        </w:rPr>
        <w:t xml:space="preserve"> - משתמשים</w:t>
      </w:r>
    </w:p>
    <w:p w14:paraId="08B6DCC7" w14:textId="45FC150A" w:rsidR="003E593A" w:rsidRPr="00B3078A" w:rsidRDefault="003E593A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נהל ראשי </w:t>
      </w:r>
      <w:r w:rsidR="0035041A" w:rsidRPr="00B3078A">
        <w:rPr>
          <w:rFonts w:ascii="Arial" w:hAnsi="Arial" w:cs="Arial"/>
          <w:rtl/>
        </w:rPr>
        <w:t xml:space="preserve">- </w:t>
      </w:r>
      <w:r w:rsidR="00B7367F" w:rsidRPr="00B3078A">
        <w:rPr>
          <w:rFonts w:ascii="Arial" w:hAnsi="Arial" w:cs="Arial"/>
          <w:rtl/>
        </w:rPr>
        <w:t xml:space="preserve">יחיד במערכת </w:t>
      </w:r>
      <w:r w:rsidRPr="00B3078A">
        <w:rPr>
          <w:rFonts w:ascii="Arial" w:hAnsi="Arial" w:cs="Arial"/>
          <w:rtl/>
        </w:rPr>
        <w:t>המנהל את כלל העובדים והמוסכים,</w:t>
      </w:r>
      <w:r w:rsidR="00B7367F" w:rsidRPr="00B3078A">
        <w:rPr>
          <w:rFonts w:ascii="Arial" w:hAnsi="Arial" w:cs="Arial"/>
          <w:rtl/>
        </w:rPr>
        <w:t xml:space="preserve"> </w:t>
      </w:r>
      <w:r w:rsidRPr="00B3078A">
        <w:rPr>
          <w:rFonts w:ascii="Arial" w:hAnsi="Arial" w:cs="Arial"/>
          <w:rtl/>
        </w:rPr>
        <w:t>העובדים תחתיו יכולים להיות מנהלי מוסך, עובדים של מוסך או חסומים מהמערכת.</w:t>
      </w:r>
    </w:p>
    <w:p w14:paraId="0039E732" w14:textId="3D56279B" w:rsidR="00B7367F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– מנהל את העובדים תחתיו, לכל מוסך יכול להיות עד מנהל מוסך אחד</w:t>
      </w:r>
    </w:p>
    <w:p w14:paraId="5DD02B74" w14:textId="17390105" w:rsidR="00B7367F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– עובד במוסך, לכל מוסך מספר לא מוגבל של עובדים</w:t>
      </w:r>
    </w:p>
    <w:p w14:paraId="07948B84" w14:textId="4B4CE242" w:rsidR="00B7367F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חדש – עובד שלא מקושר לשום מוסך/מנהל</w:t>
      </w:r>
    </w:p>
    <w:p w14:paraId="2644EBD6" w14:textId="1A30516A" w:rsidR="00AD51BE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חסום – עובד שהפסיק לעבוד</w:t>
      </w:r>
    </w:p>
    <w:p w14:paraId="7F6F5C26" w14:textId="456DEC31" w:rsidR="00B7367F" w:rsidRPr="00B3078A" w:rsidRDefault="00B7367F" w:rsidP="00AC2C0B">
      <w:pPr>
        <w:rPr>
          <w:rFonts w:ascii="Arial" w:hAnsi="Arial" w:cs="Arial"/>
          <w:rtl/>
        </w:rPr>
      </w:pPr>
    </w:p>
    <w:p w14:paraId="2F14E0B5" w14:textId="77777777" w:rsidR="0035041A" w:rsidRPr="00B3078A" w:rsidRDefault="0035041A" w:rsidP="0035041A">
      <w:pPr>
        <w:ind w:left="360"/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t>הערות כלליות</w:t>
      </w:r>
    </w:p>
    <w:p w14:paraId="4EFD5AB7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כאשר משתמש נכנס למערכת, מבוצע </w:t>
      </w:r>
      <w:r w:rsidRPr="00B3078A">
        <w:rPr>
          <w:rFonts w:ascii="Arial" w:hAnsi="Arial" w:cs="Arial"/>
        </w:rPr>
        <w:t>session</w:t>
      </w:r>
      <w:r w:rsidRPr="00B3078A">
        <w:rPr>
          <w:rFonts w:ascii="Arial" w:hAnsi="Arial" w:cs="Arial"/>
          <w:rtl/>
        </w:rPr>
        <w:t xml:space="preserve"> עם השרת וברגע זה כל הפניה לנתיב הראשי של האתר / דף כניסה / דף הרשמה ינותב אוטומטית לדף שאחרי ההתחברות.</w:t>
      </w:r>
    </w:p>
    <w:p w14:paraId="688E0BF3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האתר מותאם ל-</w:t>
      </w:r>
      <w:r w:rsidRPr="00B3078A">
        <w:rPr>
          <w:rFonts w:ascii="Arial" w:hAnsi="Arial" w:cs="Arial"/>
        </w:rPr>
        <w:t>mobile</w:t>
      </w:r>
      <w:r w:rsidRPr="00B3078A">
        <w:rPr>
          <w:rFonts w:ascii="Arial" w:hAnsi="Arial" w:cs="Arial"/>
          <w:rtl/>
        </w:rPr>
        <w:t>!</w:t>
      </w:r>
    </w:p>
    <w:p w14:paraId="2C6D5194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כאשר משתמש נרשם למערכת או מבצע כניסה עם מייל בצד השרת מבוצע המרה של המייל לאותיות קטנות כדי לשמור על נכונות (ז"א אם הוא הזין </w:t>
      </w:r>
      <w:hyperlink r:id="rId5" w:history="1">
        <w:r w:rsidRPr="00B3078A">
          <w:rPr>
            <w:rStyle w:val="Hyperlink"/>
            <w:rFonts w:ascii="Arial" w:hAnsi="Arial" w:cs="Arial"/>
          </w:rPr>
          <w:t>Mail@mail.com</w:t>
        </w:r>
      </w:hyperlink>
      <w:r w:rsidRPr="00B3078A">
        <w:rPr>
          <w:rFonts w:ascii="Arial" w:hAnsi="Arial" w:cs="Arial"/>
          <w:rtl/>
        </w:rPr>
        <w:t xml:space="preserve"> הרי שזה בדיוק כמו </w:t>
      </w:r>
      <w:hyperlink r:id="rId6" w:history="1">
        <w:r w:rsidRPr="00B3078A">
          <w:rPr>
            <w:rStyle w:val="Hyperlink"/>
            <w:rFonts w:ascii="Arial" w:hAnsi="Arial" w:cs="Arial"/>
          </w:rPr>
          <w:t>mail@mail.COM</w:t>
        </w:r>
      </w:hyperlink>
      <w:r w:rsidRPr="00B3078A">
        <w:rPr>
          <w:rFonts w:ascii="Arial" w:hAnsi="Arial" w:cs="Arial"/>
          <w:rtl/>
        </w:rPr>
        <w:t xml:space="preserve"> </w:t>
      </w:r>
      <w:proofErr w:type="spellStart"/>
      <w:r w:rsidRPr="00B3078A">
        <w:rPr>
          <w:rFonts w:ascii="Arial" w:hAnsi="Arial" w:cs="Arial"/>
          <w:rtl/>
        </w:rPr>
        <w:t>וכו</w:t>
      </w:r>
      <w:proofErr w:type="spellEnd"/>
      <w:r w:rsidRPr="00B3078A">
        <w:rPr>
          <w:rFonts w:ascii="Arial" w:hAnsi="Arial" w:cs="Arial"/>
          <w:rtl/>
        </w:rPr>
        <w:t>'..)</w:t>
      </w:r>
    </w:p>
    <w:p w14:paraId="78DF6E9B" w14:textId="10C5CAA2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בסיום ההרשמה יישלח מייל עם המשתמש והסיסמה, ניתן לשחזר סיסמה</w:t>
      </w:r>
      <w:r w:rsidR="003C1F13" w:rsidRPr="00B3078A">
        <w:rPr>
          <w:rFonts w:ascii="Arial" w:hAnsi="Arial" w:cs="Arial"/>
          <w:rtl/>
        </w:rPr>
        <w:t xml:space="preserve"> ולקבל אותה למייל</w:t>
      </w:r>
    </w:p>
    <w:p w14:paraId="2EA33A54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בכל אינטראקציה עם השרת יוחזר תגובה שתוצג למשתמש ע"י חלון בחלקו העליון של המסך ויעלם באופן אוטומטי.</w:t>
      </w:r>
    </w:p>
    <w:p w14:paraId="250AEC38" w14:textId="2A3BC515" w:rsidR="0035041A" w:rsidRPr="00B3078A" w:rsidRDefault="0035041A" w:rsidP="00AC2C0B">
      <w:pPr>
        <w:rPr>
          <w:rFonts w:ascii="Arial" w:hAnsi="Arial" w:cs="Arial"/>
          <w:rtl/>
        </w:rPr>
      </w:pPr>
    </w:p>
    <w:p w14:paraId="52048514" w14:textId="127230ED" w:rsidR="001728A5" w:rsidRPr="00B3078A" w:rsidRDefault="001728A5" w:rsidP="00AC2C0B">
      <w:pPr>
        <w:rPr>
          <w:rFonts w:ascii="Arial" w:hAnsi="Arial" w:cs="Arial"/>
          <w:rtl/>
        </w:rPr>
      </w:pPr>
    </w:p>
    <w:p w14:paraId="41CBB3B6" w14:textId="3EBA2F20" w:rsidR="001728A5" w:rsidRPr="00B3078A" w:rsidRDefault="001728A5" w:rsidP="00AC2C0B">
      <w:pPr>
        <w:rPr>
          <w:rFonts w:ascii="Arial" w:hAnsi="Arial" w:cs="Arial"/>
          <w:rtl/>
        </w:rPr>
      </w:pPr>
    </w:p>
    <w:p w14:paraId="07AEA895" w14:textId="52861A52" w:rsidR="001728A5" w:rsidRPr="00B3078A" w:rsidRDefault="001728A5" w:rsidP="00AC2C0B">
      <w:pPr>
        <w:rPr>
          <w:rFonts w:ascii="Arial" w:hAnsi="Arial" w:cs="Arial"/>
          <w:rtl/>
        </w:rPr>
      </w:pPr>
    </w:p>
    <w:p w14:paraId="7DAC8C7C" w14:textId="5F9662F0" w:rsidR="001728A5" w:rsidRPr="00B3078A" w:rsidRDefault="001728A5" w:rsidP="00AC2C0B">
      <w:pPr>
        <w:rPr>
          <w:rFonts w:ascii="Arial" w:hAnsi="Arial" w:cs="Arial"/>
          <w:rtl/>
        </w:rPr>
      </w:pPr>
    </w:p>
    <w:p w14:paraId="275E6EA0" w14:textId="6CC6B701" w:rsidR="001728A5" w:rsidRPr="00B3078A" w:rsidRDefault="001728A5" w:rsidP="00AC2C0B">
      <w:pPr>
        <w:rPr>
          <w:rFonts w:ascii="Arial" w:hAnsi="Arial" w:cs="Arial"/>
          <w:rtl/>
        </w:rPr>
      </w:pPr>
    </w:p>
    <w:p w14:paraId="1E679B20" w14:textId="07B6D48C" w:rsidR="001728A5" w:rsidRPr="00B3078A" w:rsidRDefault="001728A5" w:rsidP="00AC2C0B">
      <w:pPr>
        <w:rPr>
          <w:rFonts w:ascii="Arial" w:hAnsi="Arial" w:cs="Arial"/>
          <w:rtl/>
        </w:rPr>
      </w:pPr>
    </w:p>
    <w:p w14:paraId="0C04C200" w14:textId="2D9323E3" w:rsidR="001728A5" w:rsidRPr="00B3078A" w:rsidRDefault="001728A5" w:rsidP="00AC2C0B">
      <w:pPr>
        <w:rPr>
          <w:rFonts w:ascii="Arial" w:hAnsi="Arial" w:cs="Arial"/>
          <w:rtl/>
        </w:rPr>
      </w:pPr>
    </w:p>
    <w:p w14:paraId="00D4838D" w14:textId="73C761A8" w:rsidR="001728A5" w:rsidRPr="00B3078A" w:rsidRDefault="001728A5" w:rsidP="00AC2C0B">
      <w:pPr>
        <w:rPr>
          <w:rFonts w:ascii="Arial" w:hAnsi="Arial" w:cs="Arial"/>
          <w:rtl/>
        </w:rPr>
      </w:pPr>
    </w:p>
    <w:p w14:paraId="42FA5508" w14:textId="189CE19C" w:rsidR="001728A5" w:rsidRPr="00B3078A" w:rsidRDefault="001728A5" w:rsidP="00AC2C0B">
      <w:pPr>
        <w:rPr>
          <w:rFonts w:ascii="Arial" w:hAnsi="Arial" w:cs="Arial"/>
        </w:rPr>
      </w:pPr>
    </w:p>
    <w:p w14:paraId="5587DF02" w14:textId="5883388D" w:rsidR="001728A5" w:rsidRPr="00B3078A" w:rsidRDefault="001728A5" w:rsidP="00AC2C0B">
      <w:pPr>
        <w:rPr>
          <w:rFonts w:ascii="Arial" w:hAnsi="Arial" w:cs="Arial"/>
          <w:rtl/>
        </w:rPr>
      </w:pPr>
    </w:p>
    <w:p w14:paraId="3D1D577C" w14:textId="29B1F6DB" w:rsidR="001728A5" w:rsidRPr="00B3078A" w:rsidRDefault="001728A5" w:rsidP="00AC2C0B">
      <w:pPr>
        <w:rPr>
          <w:rFonts w:ascii="Arial" w:hAnsi="Arial" w:cs="Arial"/>
          <w:rtl/>
        </w:rPr>
      </w:pPr>
    </w:p>
    <w:p w14:paraId="2B57FBFD" w14:textId="696AD6E0" w:rsidR="001728A5" w:rsidRPr="00B3078A" w:rsidRDefault="001728A5" w:rsidP="00AC2C0B">
      <w:pPr>
        <w:rPr>
          <w:rFonts w:ascii="Arial" w:hAnsi="Arial" w:cs="Arial"/>
          <w:rtl/>
        </w:rPr>
      </w:pPr>
    </w:p>
    <w:p w14:paraId="42C23188" w14:textId="2EF3064C" w:rsidR="001728A5" w:rsidRPr="00B3078A" w:rsidRDefault="001728A5" w:rsidP="00AC2C0B">
      <w:pPr>
        <w:rPr>
          <w:rFonts w:ascii="Arial" w:hAnsi="Arial" w:cs="Arial"/>
          <w:rtl/>
        </w:rPr>
      </w:pPr>
    </w:p>
    <w:p w14:paraId="098A7790" w14:textId="77777777" w:rsidR="001728A5" w:rsidRPr="00B3078A" w:rsidRDefault="001728A5" w:rsidP="00AC2C0B">
      <w:pPr>
        <w:rPr>
          <w:rFonts w:ascii="Arial" w:hAnsi="Arial" w:cs="Arial"/>
          <w:rtl/>
        </w:rPr>
      </w:pPr>
    </w:p>
    <w:p w14:paraId="3D1845B6" w14:textId="5EE2078C" w:rsidR="00AC2C0B" w:rsidRPr="00B3078A" w:rsidRDefault="004D155B" w:rsidP="00AC2C0B">
      <w:pPr>
        <w:rPr>
          <w:rFonts w:ascii="Arial" w:hAnsi="Arial" w:cs="Arial"/>
          <w:sz w:val="28"/>
          <w:szCs w:val="28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 xml:space="preserve">תיאור </w:t>
      </w:r>
      <w:r w:rsidR="001728A5" w:rsidRPr="00B3078A">
        <w:rPr>
          <w:rFonts w:ascii="Arial" w:hAnsi="Arial" w:cs="Arial"/>
          <w:sz w:val="26"/>
          <w:szCs w:val="26"/>
          <w:u w:val="single"/>
          <w:rtl/>
        </w:rPr>
        <w:t>אתר</w:t>
      </w:r>
    </w:p>
    <w:p w14:paraId="4B4139F8" w14:textId="77777777" w:rsidR="009D3088" w:rsidRPr="00B3078A" w:rsidRDefault="009D3088" w:rsidP="009D3088">
      <w:pPr>
        <w:ind w:left="36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אשר נכנסים נתיב הראשי של האתר (</w:t>
      </w:r>
      <w:r w:rsidRPr="00B3078A">
        <w:rPr>
          <w:rFonts w:ascii="Arial" w:hAnsi="Arial" w:cs="Arial"/>
        </w:rPr>
        <w:t>/</w:t>
      </w:r>
      <w:r w:rsidRPr="00B3078A">
        <w:rPr>
          <w:rFonts w:ascii="Arial" w:hAnsi="Arial" w:cs="Arial"/>
          <w:rtl/>
        </w:rPr>
        <w:t xml:space="preserve"> בלבד) מועברים ישירות ל</w:t>
      </w:r>
      <w:r w:rsidRPr="00B3078A">
        <w:rPr>
          <w:rFonts w:ascii="Arial" w:hAnsi="Arial" w:cs="Arial"/>
          <w:b/>
          <w:bCs/>
          <w:rtl/>
        </w:rPr>
        <w:t xml:space="preserve">דף הכניסה </w:t>
      </w:r>
      <w:r w:rsidRPr="00B3078A">
        <w:rPr>
          <w:rFonts w:ascii="Arial" w:hAnsi="Arial" w:cs="Arial"/>
          <w:rtl/>
        </w:rPr>
        <w:t>(ניתן גם להיכנס ישירות לדף הכניסה</w:t>
      </w:r>
      <w:r w:rsidR="00AD51BE" w:rsidRPr="00B3078A">
        <w:rPr>
          <w:rFonts w:ascii="Arial" w:hAnsi="Arial" w:cs="Arial"/>
          <w:rtl/>
        </w:rPr>
        <w:t xml:space="preserve"> דרך הכתובת המתאימה).</w:t>
      </w:r>
    </w:p>
    <w:p w14:paraId="2059BB55" w14:textId="530E6DC4" w:rsidR="009D3088" w:rsidRPr="00B3078A" w:rsidRDefault="009D3088" w:rsidP="001C3C97">
      <w:pPr>
        <w:ind w:left="36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בדף הכניסה בהתאם לדרישות כולל בתוכו גם בדיקות קלט וחלק נוסף עבור שחזור הסיסמה</w:t>
      </w:r>
      <w:r w:rsidR="00D27B86" w:rsidRPr="00B3078A">
        <w:rPr>
          <w:rFonts w:ascii="Arial" w:hAnsi="Arial" w:cs="Arial"/>
          <w:rtl/>
        </w:rPr>
        <w:t>.</w:t>
      </w:r>
    </w:p>
    <w:p w14:paraId="1ACEBF52" w14:textId="2019838A" w:rsidR="00D27B86" w:rsidRPr="00B3078A" w:rsidRDefault="009D3088" w:rsidP="001728A5">
      <w:pPr>
        <w:ind w:left="360"/>
        <w:rPr>
          <w:rFonts w:ascii="Arial" w:hAnsi="Arial" w:cs="Arial"/>
          <w:b/>
          <w:bCs/>
          <w:rtl/>
        </w:rPr>
      </w:pPr>
      <w:r w:rsidRPr="00B3078A">
        <w:rPr>
          <w:rFonts w:ascii="Arial" w:hAnsi="Arial" w:cs="Arial"/>
          <w:b/>
          <w:bCs/>
          <w:rtl/>
        </w:rPr>
        <w:t>דף ההרשמה</w:t>
      </w:r>
      <w:r w:rsidRPr="00B3078A">
        <w:rPr>
          <w:rFonts w:ascii="Arial" w:hAnsi="Arial" w:cs="Arial"/>
          <w:rtl/>
        </w:rPr>
        <w:t xml:space="preserve"> כולל בתוכו טופס הזנת מייל סיסמה ואימות סיסמה</w:t>
      </w:r>
      <w:r w:rsidR="00AD51BE" w:rsidRPr="00B3078A">
        <w:rPr>
          <w:rFonts w:ascii="Arial" w:hAnsi="Arial" w:cs="Arial"/>
          <w:rtl/>
        </w:rPr>
        <w:t>, כאשר משתמש מבקש ליצור חשבון נשלח</w:t>
      </w:r>
      <w:r w:rsidR="00FB7B62" w:rsidRPr="00B3078A">
        <w:rPr>
          <w:rFonts w:ascii="Arial" w:hAnsi="Arial" w:cs="Arial"/>
          <w:rtl/>
        </w:rPr>
        <w:t>ת</w:t>
      </w:r>
      <w:r w:rsidR="00AD51BE" w:rsidRPr="00B3078A">
        <w:rPr>
          <w:rFonts w:ascii="Arial" w:hAnsi="Arial" w:cs="Arial"/>
          <w:rtl/>
        </w:rPr>
        <w:t xml:space="preserve"> לשרת בקשה, השרת בודק שאין חשבון כזה במערכת, במידה והכל תקין שולח מייל שההרשמה הצליחה למייל ההרשמה עם פרטי ההרשמה ומחזירה תגובה בהתאם.</w:t>
      </w:r>
    </w:p>
    <w:p w14:paraId="6F682D7E" w14:textId="39F583D1" w:rsidR="00D27B86" w:rsidRPr="00B3078A" w:rsidRDefault="00AD51BE" w:rsidP="00AD51BE">
      <w:pPr>
        <w:ind w:left="360"/>
        <w:rPr>
          <w:rFonts w:ascii="Arial" w:hAnsi="Arial" w:cs="Arial"/>
          <w:rtl/>
        </w:rPr>
      </w:pPr>
      <w:r w:rsidRPr="00B3078A">
        <w:rPr>
          <w:rFonts w:ascii="Arial" w:hAnsi="Arial" w:cs="Arial"/>
          <w:b/>
          <w:bCs/>
          <w:rtl/>
        </w:rPr>
        <w:t xml:space="preserve">דף </w:t>
      </w:r>
      <w:r w:rsidR="001757C4" w:rsidRPr="00B3078A">
        <w:rPr>
          <w:rFonts w:ascii="Arial" w:hAnsi="Arial" w:cs="Arial"/>
          <w:b/>
          <w:bCs/>
          <w:rtl/>
        </w:rPr>
        <w:t>ניהול</w:t>
      </w:r>
      <w:r w:rsidRPr="00B3078A">
        <w:rPr>
          <w:rFonts w:ascii="Arial" w:hAnsi="Arial" w:cs="Arial"/>
          <w:rtl/>
        </w:rPr>
        <w:t xml:space="preserve"> </w:t>
      </w:r>
    </w:p>
    <w:p w14:paraId="21CA8D44" w14:textId="3C574EA5" w:rsidR="00D27B86" w:rsidRPr="00B3078A" w:rsidRDefault="00D27B86" w:rsidP="00D27B86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ניהול פרטיים אישיים (</w:t>
      </w:r>
      <w:proofErr w:type="spellStart"/>
      <w:r w:rsidRPr="00B3078A">
        <w:rPr>
          <w:rFonts w:ascii="Arial" w:hAnsi="Arial" w:cs="Arial"/>
          <w:rtl/>
        </w:rPr>
        <w:t>Account</w:t>
      </w:r>
      <w:proofErr w:type="spellEnd"/>
      <w:r w:rsidRPr="00B3078A">
        <w:rPr>
          <w:rFonts w:ascii="Arial" w:hAnsi="Arial" w:cs="Arial"/>
          <w:rtl/>
        </w:rPr>
        <w:t>)</w:t>
      </w:r>
    </w:p>
    <w:p w14:paraId="3618FE5A" w14:textId="56CC4A9D" w:rsidR="00D27B86" w:rsidRPr="00B3078A" w:rsidRDefault="00D27B86" w:rsidP="00D27B86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דפי ניהול (</w:t>
      </w:r>
      <w:proofErr w:type="spellStart"/>
      <w:r w:rsidRPr="00B3078A">
        <w:rPr>
          <w:rFonts w:ascii="Arial" w:hAnsi="Arial" w:cs="Arial"/>
          <w:rtl/>
        </w:rPr>
        <w:t>Dashboard</w:t>
      </w:r>
      <w:proofErr w:type="spellEnd"/>
      <w:r w:rsidRPr="00B3078A">
        <w:rPr>
          <w:rFonts w:ascii="Arial" w:hAnsi="Arial" w:cs="Arial"/>
          <w:rtl/>
        </w:rPr>
        <w:t>)</w:t>
      </w:r>
    </w:p>
    <w:p w14:paraId="76575993" w14:textId="7C4AC6D3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Welcome page</w:t>
      </w:r>
      <w:r w:rsidRPr="00B3078A">
        <w:rPr>
          <w:rFonts w:ascii="Arial" w:hAnsi="Arial" w:cs="Arial"/>
          <w:rtl/>
        </w:rPr>
        <w:t xml:space="preserve"> – משתנה בהתאם לתפקיד במערכת!</w:t>
      </w:r>
    </w:p>
    <w:p w14:paraId="5BBA75B3" w14:textId="130FA3B7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– צפייה במסך העובדים, מספר המוסכים, סכום ההכנסות החודשיות, צפייה בגרף הכנסות משולב של כל המוסכים</w:t>
      </w:r>
    </w:p>
    <w:p w14:paraId="1DA87ACA" w14:textId="41375CB9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/עובד מוסך – פרטים כללים על המוסך, גרף הכנסות</w:t>
      </w:r>
    </w:p>
    <w:p w14:paraId="1FE7BBA0" w14:textId="2903AE08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חדש/חסום – הודעה מותאמת</w:t>
      </w:r>
    </w:p>
    <w:p w14:paraId="1DAB2717" w14:textId="56F611D0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Treatments</w:t>
      </w:r>
      <w:r w:rsidRPr="00B3078A">
        <w:rPr>
          <w:rFonts w:ascii="Arial" w:hAnsi="Arial" w:cs="Arial"/>
          <w:rtl/>
        </w:rPr>
        <w:t xml:space="preserve"> – ניהול הטיפולים של מוסך</w:t>
      </w:r>
    </w:p>
    <w:p w14:paraId="39163D58" w14:textId="6C25015A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נהל את כולם</w:t>
      </w:r>
    </w:p>
    <w:p w14:paraId="1F4A1A49" w14:textId="44C8B68D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Users</w:t>
      </w:r>
      <w:r w:rsidRPr="00B3078A">
        <w:rPr>
          <w:rFonts w:ascii="Arial" w:hAnsi="Arial" w:cs="Arial"/>
          <w:rtl/>
        </w:rPr>
        <w:t xml:space="preserve"> – ניהול המשתמשים</w:t>
      </w:r>
    </w:p>
    <w:p w14:paraId="5C181D44" w14:textId="18EEA66F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– ניהול כלל העובדים</w:t>
      </w:r>
    </w:p>
    <w:p w14:paraId="29F4E8D2" w14:textId="21266E73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– ניהול העובדים במוסך</w:t>
      </w:r>
    </w:p>
    <w:p w14:paraId="05392423" w14:textId="467137B5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Map</w:t>
      </w:r>
      <w:r w:rsidRPr="00B3078A">
        <w:rPr>
          <w:rFonts w:ascii="Arial" w:hAnsi="Arial" w:cs="Arial"/>
          <w:rtl/>
        </w:rPr>
        <w:t xml:space="preserve"> – </w:t>
      </w:r>
      <w:r w:rsidR="001728A5" w:rsidRPr="00B3078A">
        <w:rPr>
          <w:rFonts w:ascii="Arial" w:hAnsi="Arial" w:cs="Arial"/>
          <w:rtl/>
        </w:rPr>
        <w:t>ניהול מוסכים</w:t>
      </w:r>
    </w:p>
    <w:p w14:paraId="00730036" w14:textId="30BB9D7C" w:rsidR="001728A5" w:rsidRPr="00B3078A" w:rsidRDefault="001728A5" w:rsidP="001728A5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מוסכים – הוספה / עריכת מוסכים</w:t>
      </w:r>
    </w:p>
    <w:p w14:paraId="0F3C81BE" w14:textId="7C6E3031" w:rsidR="00D27B86" w:rsidRPr="00B3078A" w:rsidRDefault="001728A5" w:rsidP="001728A5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/עובד מסך – צפייה</w:t>
      </w:r>
    </w:p>
    <w:p w14:paraId="518F7136" w14:textId="3F818694" w:rsidR="00B70436" w:rsidRPr="00B3078A" w:rsidRDefault="00B70436">
      <w:pPr>
        <w:rPr>
          <w:rFonts w:ascii="Arial" w:hAnsi="Arial" w:cs="Arial"/>
          <w:rtl/>
        </w:rPr>
      </w:pPr>
    </w:p>
    <w:p w14:paraId="6714B0A8" w14:textId="1FCA1585" w:rsidR="00497AC6" w:rsidRPr="00B3078A" w:rsidRDefault="00497AC6">
      <w:pPr>
        <w:rPr>
          <w:rFonts w:ascii="Arial" w:hAnsi="Arial" w:cs="Arial"/>
          <w:rtl/>
        </w:rPr>
      </w:pPr>
    </w:p>
    <w:p w14:paraId="26A845CB" w14:textId="208A323F" w:rsidR="00497AC6" w:rsidRPr="00B3078A" w:rsidRDefault="00497AC6">
      <w:pPr>
        <w:rPr>
          <w:rFonts w:ascii="Arial" w:hAnsi="Arial" w:cs="Arial"/>
          <w:rtl/>
        </w:rPr>
      </w:pPr>
    </w:p>
    <w:p w14:paraId="70B668E2" w14:textId="4BB0DB80" w:rsidR="00497AC6" w:rsidRPr="00B3078A" w:rsidRDefault="00497AC6">
      <w:pPr>
        <w:rPr>
          <w:rFonts w:ascii="Arial" w:hAnsi="Arial" w:cs="Arial"/>
          <w:rtl/>
        </w:rPr>
      </w:pPr>
    </w:p>
    <w:p w14:paraId="5AE18B46" w14:textId="77777777" w:rsidR="0035041A" w:rsidRPr="00B3078A" w:rsidRDefault="0035041A">
      <w:pPr>
        <w:rPr>
          <w:rFonts w:ascii="Arial" w:hAnsi="Arial" w:cs="Arial"/>
          <w:rtl/>
        </w:rPr>
      </w:pPr>
    </w:p>
    <w:p w14:paraId="32942A30" w14:textId="79235331" w:rsidR="00497AC6" w:rsidRPr="00B3078A" w:rsidRDefault="00497AC6">
      <w:pPr>
        <w:rPr>
          <w:rFonts w:ascii="Arial" w:hAnsi="Arial" w:cs="Arial"/>
          <w:rtl/>
        </w:rPr>
      </w:pPr>
    </w:p>
    <w:p w14:paraId="5B3B843F" w14:textId="3E7A2FE2" w:rsidR="00497AC6" w:rsidRPr="00B3078A" w:rsidRDefault="00497AC6">
      <w:pPr>
        <w:rPr>
          <w:rFonts w:ascii="Arial" w:hAnsi="Arial" w:cs="Arial"/>
          <w:rtl/>
        </w:rPr>
      </w:pPr>
    </w:p>
    <w:p w14:paraId="708BBA14" w14:textId="3B6E8E52" w:rsidR="001728A5" w:rsidRPr="00B3078A" w:rsidRDefault="001728A5">
      <w:pPr>
        <w:rPr>
          <w:rFonts w:ascii="Arial" w:hAnsi="Arial" w:cs="Arial"/>
          <w:rtl/>
        </w:rPr>
      </w:pPr>
    </w:p>
    <w:p w14:paraId="1B56BFC6" w14:textId="6A07DC8E" w:rsidR="001728A5" w:rsidRPr="00B3078A" w:rsidRDefault="001728A5">
      <w:pPr>
        <w:rPr>
          <w:rFonts w:ascii="Arial" w:hAnsi="Arial" w:cs="Arial"/>
          <w:rtl/>
        </w:rPr>
      </w:pPr>
    </w:p>
    <w:p w14:paraId="4AA51451" w14:textId="3A09545F" w:rsidR="001728A5" w:rsidRPr="00B3078A" w:rsidRDefault="001728A5">
      <w:pPr>
        <w:rPr>
          <w:rFonts w:ascii="Arial" w:hAnsi="Arial" w:cs="Arial"/>
          <w:rtl/>
        </w:rPr>
      </w:pPr>
    </w:p>
    <w:p w14:paraId="12F69E66" w14:textId="1A277963" w:rsidR="001728A5" w:rsidRPr="00B3078A" w:rsidRDefault="001728A5">
      <w:pPr>
        <w:rPr>
          <w:rFonts w:ascii="Arial" w:hAnsi="Arial" w:cs="Arial"/>
          <w:rtl/>
        </w:rPr>
      </w:pPr>
    </w:p>
    <w:p w14:paraId="776885A1" w14:textId="7FDB7A4E" w:rsidR="001728A5" w:rsidRPr="00B3078A" w:rsidRDefault="001728A5">
      <w:pPr>
        <w:rPr>
          <w:rFonts w:ascii="Arial" w:hAnsi="Arial" w:cs="Arial"/>
          <w:rtl/>
        </w:rPr>
      </w:pPr>
    </w:p>
    <w:p w14:paraId="21EFF641" w14:textId="0DC6CF18" w:rsidR="001728A5" w:rsidRPr="00B3078A" w:rsidRDefault="001728A5">
      <w:pPr>
        <w:rPr>
          <w:rFonts w:ascii="Arial" w:hAnsi="Arial" w:cs="Arial"/>
          <w:rtl/>
        </w:rPr>
      </w:pPr>
    </w:p>
    <w:p w14:paraId="1F037708" w14:textId="62FA20EE" w:rsidR="001728A5" w:rsidRPr="00B3078A" w:rsidRDefault="001728A5">
      <w:pPr>
        <w:rPr>
          <w:rFonts w:ascii="Arial" w:hAnsi="Arial" w:cs="Arial"/>
          <w:rtl/>
        </w:rPr>
      </w:pPr>
    </w:p>
    <w:p w14:paraId="30CE3F0D" w14:textId="77777777" w:rsidR="001728A5" w:rsidRPr="00B3078A" w:rsidRDefault="001728A5">
      <w:pPr>
        <w:rPr>
          <w:rFonts w:ascii="Arial" w:hAnsi="Arial" w:cs="Arial"/>
          <w:rtl/>
        </w:rPr>
      </w:pPr>
    </w:p>
    <w:p w14:paraId="70788320" w14:textId="28DD01B2" w:rsidR="00F11097" w:rsidRPr="00B3078A" w:rsidRDefault="00F11097" w:rsidP="00F11097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דרישות פונקציונליות</w:t>
      </w:r>
    </w:p>
    <w:p w14:paraId="0EBB4C28" w14:textId="1BF5C81B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פתיחת משתמש</w:t>
      </w:r>
    </w:p>
    <w:p w14:paraId="585E74A1" w14:textId="519B2663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שחזור סיסמה למשתמש</w:t>
      </w:r>
    </w:p>
    <w:p w14:paraId="787E6D52" w14:textId="4EFC184D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ניסה למשתמש</w:t>
      </w:r>
    </w:p>
    <w:p w14:paraId="383D28B3" w14:textId="75172E83" w:rsidR="00866FC6" w:rsidRPr="00B3078A" w:rsidRDefault="00866FC6" w:rsidP="00866FC6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שתמש יכול לצפות בפרטים </w:t>
      </w:r>
      <w:r w:rsidR="00FE0243" w:rsidRPr="00B3078A">
        <w:rPr>
          <w:rFonts w:ascii="Arial" w:hAnsi="Arial" w:cs="Arial"/>
          <w:rtl/>
        </w:rPr>
        <w:t>ה</w:t>
      </w:r>
      <w:r w:rsidRPr="00B3078A">
        <w:rPr>
          <w:rFonts w:ascii="Arial" w:hAnsi="Arial" w:cs="Arial"/>
          <w:rtl/>
        </w:rPr>
        <w:t>אישיים</w:t>
      </w:r>
    </w:p>
    <w:p w14:paraId="277E10FB" w14:textId="3B180EE0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שתמש יכול לשנות פרטים אישיים</w:t>
      </w:r>
    </w:p>
    <w:p w14:paraId="24FF706F" w14:textId="19A36589" w:rsidR="00877069" w:rsidRPr="00B3078A" w:rsidRDefault="00877069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שתמש יכול לשנות סיסמה</w:t>
      </w:r>
    </w:p>
    <w:p w14:paraId="64C2E4A2" w14:textId="6353C21B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צפייה בגרף הכנסות של השנה אחרונה של המוסך</w:t>
      </w:r>
    </w:p>
    <w:p w14:paraId="78C6DCA6" w14:textId="1F4A76E1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צפות בטיפולים</w:t>
      </w:r>
    </w:p>
    <w:p w14:paraId="0A4E40D3" w14:textId="06BF4CE4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הוסיף טיפול</w:t>
      </w:r>
    </w:p>
    <w:p w14:paraId="3D66696A" w14:textId="73F56E50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ערוך טיפול</w:t>
      </w:r>
    </w:p>
    <w:p w14:paraId="5D2B03F9" w14:textId="2995E8B4" w:rsidR="00F11097" w:rsidRPr="00B3078A" w:rsidRDefault="0016520D" w:rsidP="00495CCF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מחוק טיפול</w:t>
      </w:r>
    </w:p>
    <w:p w14:paraId="44483172" w14:textId="770CFBC2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צפות בשאר המוסכים במערכת</w:t>
      </w:r>
    </w:p>
    <w:p w14:paraId="2C6CFB29" w14:textId="147E9FD3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צפות בפרטי העובדים שלו</w:t>
      </w:r>
    </w:p>
    <w:p w14:paraId="2031A68A" w14:textId="5B743769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ערוך פרטים אישיים של העובדים שלו</w:t>
      </w:r>
    </w:p>
    <w:p w14:paraId="64720AA9" w14:textId="7A279461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שנות סיסמה לעובדים שלו</w:t>
      </w:r>
    </w:p>
    <w:p w14:paraId="4814AD28" w14:textId="337A6954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שנות תפקיד של העובדים שלו (לחסום / להגדיר כעובד חדש)</w:t>
      </w:r>
    </w:p>
    <w:p w14:paraId="3D403D07" w14:textId="67392A08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צפות בגרף ההכנסות של השנה האחרונה של כל המוסכים במערכת</w:t>
      </w:r>
    </w:p>
    <w:p w14:paraId="50FD8C8E" w14:textId="4B12D2B6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נהל רשת המוסכים יכול </w:t>
      </w:r>
      <w:r w:rsidR="00884091" w:rsidRPr="00B3078A">
        <w:rPr>
          <w:rFonts w:ascii="Arial" w:hAnsi="Arial" w:cs="Arial"/>
          <w:rtl/>
        </w:rPr>
        <w:t>לצפות בטיפולים של כל המוסכים</w:t>
      </w:r>
    </w:p>
    <w:p w14:paraId="4562A9AA" w14:textId="1F09BBC3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הוסיף טיפול לכל מוסך</w:t>
      </w:r>
    </w:p>
    <w:p w14:paraId="49305481" w14:textId="0BD84CA2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ערוך טיפול לכל מוסך</w:t>
      </w:r>
    </w:p>
    <w:p w14:paraId="25E182B3" w14:textId="07BEAD01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מחוק טיפול לכל מוסך</w:t>
      </w:r>
    </w:p>
    <w:p w14:paraId="43B65CB3" w14:textId="5EC91F03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צפות בעובדים של כל המוסכים</w:t>
      </w:r>
    </w:p>
    <w:p w14:paraId="720DC423" w14:textId="06FB4A98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ערוך פרטים אישיים</w:t>
      </w:r>
      <w:r w:rsidR="00F1630B" w:rsidRPr="00B3078A">
        <w:rPr>
          <w:rFonts w:ascii="Arial" w:hAnsi="Arial" w:cs="Arial"/>
          <w:rtl/>
        </w:rPr>
        <w:t xml:space="preserve"> לכל עובד</w:t>
      </w:r>
    </w:p>
    <w:p w14:paraId="7312DEF4" w14:textId="45563CAC" w:rsidR="00F1630B" w:rsidRPr="00B3078A" w:rsidRDefault="00F1630B" w:rsidP="00F1630B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שנות סיסמה לכל עובד</w:t>
      </w:r>
    </w:p>
    <w:p w14:paraId="13EAF1EE" w14:textId="66AF3585" w:rsidR="00F1630B" w:rsidRPr="00B3078A" w:rsidRDefault="00F1630B" w:rsidP="00F1630B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הגדיר תפקיד לכל עובד (מנהל מוסך, עובד מוסך, עובד חדש, חסום)</w:t>
      </w:r>
    </w:p>
    <w:p w14:paraId="5FC4B0C6" w14:textId="5DFDE47B" w:rsidR="00626E90" w:rsidRPr="00B3078A" w:rsidRDefault="00626E9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נהל רשת המוסכים יכול לצפות </w:t>
      </w:r>
      <w:r w:rsidR="00E44F60" w:rsidRPr="00B3078A">
        <w:rPr>
          <w:rFonts w:ascii="Arial" w:hAnsi="Arial" w:cs="Arial"/>
          <w:rtl/>
        </w:rPr>
        <w:t>בכל המוסכים במערכת</w:t>
      </w:r>
    </w:p>
    <w:p w14:paraId="70331A46" w14:textId="6A5AE79C" w:rsidR="00E44F60" w:rsidRPr="00B3078A" w:rsidRDefault="00E44F6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הוסיף מוסך</w:t>
      </w:r>
    </w:p>
    <w:p w14:paraId="3C743206" w14:textId="4D8D10FD" w:rsidR="00E44F60" w:rsidRPr="00B3078A" w:rsidRDefault="00E44F6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ערוך מוסך</w:t>
      </w:r>
    </w:p>
    <w:p w14:paraId="37D18763" w14:textId="56EB03F9" w:rsidR="00E44F60" w:rsidRPr="00B3078A" w:rsidRDefault="00E44F6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מחוק מוסך</w:t>
      </w:r>
    </w:p>
    <w:p w14:paraId="2C2A775F" w14:textId="77777777" w:rsidR="00884091" w:rsidRPr="00B3078A" w:rsidRDefault="00884091" w:rsidP="00AD6348">
      <w:pPr>
        <w:rPr>
          <w:rFonts w:ascii="Arial" w:hAnsi="Arial" w:cs="Arial"/>
          <w:rtl/>
        </w:rPr>
      </w:pPr>
    </w:p>
    <w:p w14:paraId="1450295C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1DBB8014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BB840E9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AE99857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31B97397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7AAC5239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5C582030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170D335F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6A3D0D23" w14:textId="27AC462F" w:rsidR="00495CCF" w:rsidRPr="00B3078A" w:rsidRDefault="00495CCF" w:rsidP="00495CCF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הוראות הרצאה</w:t>
      </w:r>
    </w:p>
    <w:p w14:paraId="1F332D55" w14:textId="0F4FA999" w:rsidR="00A61FFA" w:rsidRPr="00B3078A" w:rsidRDefault="00A61FFA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נא לוודא כי מותקן כבר </w:t>
      </w:r>
      <w:proofErr w:type="spellStart"/>
      <w:r w:rsidRPr="00B3078A">
        <w:rPr>
          <w:rFonts w:ascii="Arial" w:hAnsi="Arial" w:cs="Arial"/>
        </w:rPr>
        <w:t>npm</w:t>
      </w:r>
      <w:proofErr w:type="spellEnd"/>
      <w:r w:rsidRPr="00B3078A">
        <w:rPr>
          <w:rFonts w:ascii="Arial" w:hAnsi="Arial" w:cs="Arial"/>
        </w:rPr>
        <w:t xml:space="preserve">, </w:t>
      </w:r>
      <w:proofErr w:type="spellStart"/>
      <w:r w:rsidRPr="00B3078A">
        <w:rPr>
          <w:rFonts w:ascii="Arial" w:hAnsi="Arial" w:cs="Arial"/>
        </w:rPr>
        <w:t>nodejs</w:t>
      </w:r>
      <w:proofErr w:type="spellEnd"/>
      <w:r w:rsidRPr="00B3078A">
        <w:rPr>
          <w:rFonts w:ascii="Arial" w:hAnsi="Arial" w:cs="Arial"/>
        </w:rPr>
        <w:t xml:space="preserve">, </w:t>
      </w:r>
      <w:proofErr w:type="spellStart"/>
      <w:r w:rsidRPr="00B3078A">
        <w:rPr>
          <w:rFonts w:ascii="Arial" w:hAnsi="Arial" w:cs="Arial"/>
        </w:rPr>
        <w:t>mongodb</w:t>
      </w:r>
      <w:proofErr w:type="spellEnd"/>
      <w:r w:rsidRPr="00B3078A">
        <w:rPr>
          <w:rFonts w:ascii="Arial" w:hAnsi="Arial" w:cs="Arial"/>
          <w:rtl/>
        </w:rPr>
        <w:t xml:space="preserve"> בגרסאות שכתבנו</w:t>
      </w:r>
    </w:p>
    <w:p w14:paraId="7E2A04B5" w14:textId="3D0F7180" w:rsidR="00A61FFA" w:rsidRPr="00B3078A" w:rsidRDefault="00A61FFA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די להתקין את הגרס</w:t>
      </w:r>
      <w:r w:rsidR="006C1DBA" w:rsidRPr="00B3078A">
        <w:rPr>
          <w:rFonts w:ascii="Arial" w:hAnsi="Arial" w:cs="Arial"/>
          <w:rtl/>
        </w:rPr>
        <w:t>ה</w:t>
      </w:r>
      <w:r w:rsidRPr="00B3078A">
        <w:rPr>
          <w:rFonts w:ascii="Arial" w:hAnsi="Arial" w:cs="Arial"/>
          <w:rtl/>
        </w:rPr>
        <w:t xml:space="preserve"> המתאימה של </w:t>
      </w:r>
      <w:proofErr w:type="spellStart"/>
      <w:r w:rsidRPr="00B3078A">
        <w:rPr>
          <w:rFonts w:ascii="Arial" w:hAnsi="Arial" w:cs="Arial"/>
          <w:rtl/>
        </w:rPr>
        <w:t>אנגולר</w:t>
      </w:r>
      <w:proofErr w:type="spellEnd"/>
      <w:r w:rsidRPr="00B3078A">
        <w:rPr>
          <w:rFonts w:ascii="Arial" w:hAnsi="Arial" w:cs="Arial"/>
          <w:rtl/>
        </w:rPr>
        <w:t xml:space="preserve"> יש להריץ את הפקודה</w:t>
      </w:r>
    </w:p>
    <w:p w14:paraId="302C0FB4" w14:textId="5750218B" w:rsidR="00A61FFA" w:rsidRPr="00B3078A" w:rsidRDefault="00A61FFA" w:rsidP="00495CCF">
      <w:pPr>
        <w:rPr>
          <w:rFonts w:ascii="Arial" w:hAnsi="Arial" w:cs="Arial"/>
        </w:rPr>
      </w:pPr>
      <w:proofErr w:type="spellStart"/>
      <w:r w:rsidRPr="00B3078A">
        <w:rPr>
          <w:rFonts w:ascii="Arial" w:hAnsi="Arial" w:cs="Arial"/>
        </w:rPr>
        <w:t>npm</w:t>
      </w:r>
      <w:proofErr w:type="spellEnd"/>
      <w:r w:rsidRPr="00B3078A">
        <w:rPr>
          <w:rFonts w:ascii="Arial" w:hAnsi="Arial" w:cs="Arial"/>
        </w:rPr>
        <w:t xml:space="preserve"> install -g @angular/cli@9.0.7</w:t>
      </w:r>
    </w:p>
    <w:p w14:paraId="3823B8AC" w14:textId="77777777" w:rsidR="00530E83" w:rsidRPr="00B3078A" w:rsidRDefault="00530E83" w:rsidP="00495CCF">
      <w:pPr>
        <w:rPr>
          <w:rFonts w:ascii="Arial" w:hAnsi="Arial" w:cs="Arial"/>
          <w:rtl/>
        </w:rPr>
      </w:pPr>
    </w:p>
    <w:p w14:paraId="26B734A1" w14:textId="783B99FF" w:rsidR="00495CCF" w:rsidRPr="00B3078A" w:rsidRDefault="00174D27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עבור הרצאה לוקאלית </w:t>
      </w:r>
      <w:r w:rsidR="00F829C8" w:rsidRPr="00B3078A">
        <w:rPr>
          <w:rFonts w:ascii="Arial" w:hAnsi="Arial" w:cs="Arial"/>
          <w:rtl/>
        </w:rPr>
        <w:t>נצטרך לבצע שתי הרצאות אחת לסרבר ואחת לקליינט</w:t>
      </w:r>
    </w:p>
    <w:p w14:paraId="218FC480" w14:textId="25CB7ACB" w:rsidR="00F829C8" w:rsidRPr="00B3078A" w:rsidRDefault="00F829C8" w:rsidP="00495CCF">
      <w:p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 xml:space="preserve">יש להיכנס לתיקיית </w:t>
      </w:r>
      <w:proofErr w:type="spellStart"/>
      <w:r w:rsidRPr="00B3078A">
        <w:rPr>
          <w:rFonts w:ascii="Arial" w:hAnsi="Arial" w:cs="Arial"/>
        </w:rPr>
        <w:t>SourceCode</w:t>
      </w:r>
      <w:proofErr w:type="spellEnd"/>
    </w:p>
    <w:p w14:paraId="0A328DA0" w14:textId="33FB3200" w:rsidR="00F829C8" w:rsidRPr="00B3078A" w:rsidRDefault="00F829C8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ולהריץ את </w:t>
      </w:r>
      <w:proofErr w:type="spellStart"/>
      <w:r w:rsidRPr="00B3078A">
        <w:rPr>
          <w:rFonts w:ascii="Arial" w:hAnsi="Arial" w:cs="Arial"/>
        </w:rPr>
        <w:t>npm</w:t>
      </w:r>
      <w:proofErr w:type="spellEnd"/>
      <w:r w:rsidRPr="00B3078A">
        <w:rPr>
          <w:rFonts w:ascii="Arial" w:hAnsi="Arial" w:cs="Arial"/>
        </w:rPr>
        <w:t xml:space="preserve"> install</w:t>
      </w:r>
      <w:r w:rsidRPr="00B3078A">
        <w:rPr>
          <w:rFonts w:ascii="Arial" w:hAnsi="Arial" w:cs="Arial"/>
          <w:rtl/>
        </w:rPr>
        <w:t xml:space="preserve"> </w:t>
      </w:r>
      <w:r w:rsidR="000D5C27" w:rsidRPr="00B3078A">
        <w:rPr>
          <w:rFonts w:ascii="Arial" w:hAnsi="Arial" w:cs="Arial"/>
          <w:rtl/>
        </w:rPr>
        <w:t xml:space="preserve">גם בנתיב הראשי (עבור הסרבר) וגם תחת </w:t>
      </w:r>
      <w:r w:rsidR="000D5C27" w:rsidRPr="00B3078A">
        <w:rPr>
          <w:rFonts w:ascii="Arial" w:hAnsi="Arial" w:cs="Arial"/>
        </w:rPr>
        <w:t>client</w:t>
      </w:r>
      <w:r w:rsidR="000D5C27" w:rsidRPr="00B3078A">
        <w:rPr>
          <w:rFonts w:ascii="Arial" w:hAnsi="Arial" w:cs="Arial"/>
          <w:rtl/>
        </w:rPr>
        <w:t xml:space="preserve"> (עבור הקליינט</w:t>
      </w:r>
      <w:r w:rsidR="006C1DBA" w:rsidRPr="00B3078A">
        <w:rPr>
          <w:rFonts w:ascii="Arial" w:hAnsi="Arial" w:cs="Arial"/>
          <w:rtl/>
        </w:rPr>
        <w:t>)</w:t>
      </w:r>
    </w:p>
    <w:p w14:paraId="67DAA60D" w14:textId="1FE8171D" w:rsidR="00F829C8" w:rsidRPr="00B3078A" w:rsidRDefault="00F829C8" w:rsidP="00495CCF">
      <w:pPr>
        <w:rPr>
          <w:rFonts w:ascii="Arial" w:hAnsi="Arial" w:cs="Arial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8ABE50A" wp14:editId="5E77403C">
            <wp:extent cx="5267960" cy="8191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43B5A" w14:textId="7ECA6AFE" w:rsidR="00495CCF" w:rsidRPr="00B3078A" w:rsidRDefault="000D5C27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עת</w:t>
      </w:r>
      <w:r w:rsidR="00101188" w:rsidRPr="00B3078A">
        <w:rPr>
          <w:rFonts w:ascii="Arial" w:hAnsi="Arial" w:cs="Arial"/>
          <w:rtl/>
        </w:rPr>
        <w:t xml:space="preserve"> יבוצע התקנה של המודולים הנדרשים</w:t>
      </w:r>
    </w:p>
    <w:p w14:paraId="3677836B" w14:textId="5465E496" w:rsidR="006C1DBA" w:rsidRPr="00B3078A" w:rsidRDefault="006C1DBA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לאחר מכן יש להריץ את </w:t>
      </w:r>
      <w:r w:rsidRPr="00B3078A">
        <w:rPr>
          <w:rFonts w:ascii="Arial" w:hAnsi="Arial" w:cs="Arial"/>
        </w:rPr>
        <w:t>node server</w:t>
      </w:r>
      <w:r w:rsidRPr="00B3078A">
        <w:rPr>
          <w:rFonts w:ascii="Arial" w:hAnsi="Arial" w:cs="Arial"/>
          <w:rtl/>
        </w:rPr>
        <w:t xml:space="preserve"> בנתיב הראשי (עבור הרצת הסרבר) </w:t>
      </w:r>
    </w:p>
    <w:p w14:paraId="63FF2FAC" w14:textId="1D7887B7" w:rsidR="006C1DBA" w:rsidRPr="00B3078A" w:rsidRDefault="006C1DBA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ו-</w:t>
      </w:r>
      <w:r w:rsidRPr="00B3078A">
        <w:rPr>
          <w:rFonts w:ascii="Arial" w:hAnsi="Arial" w:cs="Arial"/>
        </w:rPr>
        <w:t>ng serve</w:t>
      </w:r>
      <w:r w:rsidRPr="00B3078A">
        <w:rPr>
          <w:rFonts w:ascii="Arial" w:hAnsi="Arial" w:cs="Arial"/>
          <w:rtl/>
        </w:rPr>
        <w:t xml:space="preserve"> תחת </w:t>
      </w:r>
      <w:r w:rsidRPr="00B3078A">
        <w:rPr>
          <w:rFonts w:ascii="Arial" w:hAnsi="Arial" w:cs="Arial"/>
        </w:rPr>
        <w:t>client</w:t>
      </w:r>
      <w:r w:rsidRPr="00B3078A">
        <w:rPr>
          <w:rFonts w:ascii="Arial" w:hAnsi="Arial" w:cs="Arial"/>
          <w:rtl/>
        </w:rPr>
        <w:t xml:space="preserve"> (עבור הרצת הקליינט)</w:t>
      </w:r>
    </w:p>
    <w:p w14:paraId="4DD8DD52" w14:textId="03D0DD67" w:rsidR="00101188" w:rsidRPr="00B3078A" w:rsidRDefault="006C1DBA">
      <w:pPr>
        <w:rPr>
          <w:rFonts w:ascii="Arial" w:hAnsi="Arial" w:cs="Arial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12C973C" wp14:editId="76FA7BE3">
            <wp:extent cx="4981433" cy="3561941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401" cy="3568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9E21C" w14:textId="2367213C" w:rsidR="00495CCF" w:rsidRPr="00B3078A" w:rsidRDefault="006C1DBA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הלינק לאתר יוצג בסוף </w:t>
      </w:r>
      <w:proofErr w:type="spellStart"/>
      <w:r w:rsidRPr="00B3078A">
        <w:rPr>
          <w:rFonts w:ascii="Arial" w:hAnsi="Arial" w:cs="Arial"/>
          <w:rtl/>
        </w:rPr>
        <w:t>הקמפול</w:t>
      </w:r>
      <w:proofErr w:type="spellEnd"/>
      <w:r w:rsidRPr="00B3078A">
        <w:rPr>
          <w:rFonts w:ascii="Arial" w:hAnsi="Arial" w:cs="Arial"/>
          <w:rtl/>
        </w:rPr>
        <w:t xml:space="preserve"> של הקליינט, </w:t>
      </w:r>
      <w:proofErr w:type="spellStart"/>
      <w:r w:rsidRPr="00B3078A">
        <w:rPr>
          <w:rFonts w:ascii="Arial" w:hAnsi="Arial" w:cs="Arial"/>
          <w:rtl/>
        </w:rPr>
        <w:t>הקמפול</w:t>
      </w:r>
      <w:proofErr w:type="spellEnd"/>
      <w:r w:rsidRPr="00B3078A">
        <w:rPr>
          <w:rFonts w:ascii="Arial" w:hAnsi="Arial" w:cs="Arial"/>
          <w:rtl/>
        </w:rPr>
        <w:t xml:space="preserve"> הראשון ייקח טיפה זמן</w:t>
      </w:r>
    </w:p>
    <w:p w14:paraId="5EE04E9F" w14:textId="0A1AEEDA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4649E6BB" w14:textId="1C255CFE" w:rsidR="009220B5" w:rsidRPr="00B3078A" w:rsidRDefault="009220B5">
      <w:pPr>
        <w:rPr>
          <w:rFonts w:ascii="Arial" w:hAnsi="Arial" w:cs="Arial"/>
          <w:sz w:val="26"/>
          <w:szCs w:val="26"/>
          <w:u w:val="single"/>
          <w:rtl/>
        </w:rPr>
      </w:pPr>
    </w:p>
    <w:p w14:paraId="606D3392" w14:textId="77777777" w:rsidR="009220B5" w:rsidRPr="00B3078A" w:rsidRDefault="009220B5">
      <w:pPr>
        <w:rPr>
          <w:rFonts w:ascii="Arial" w:hAnsi="Arial" w:cs="Arial"/>
          <w:sz w:val="26"/>
          <w:szCs w:val="26"/>
          <w:u w:val="single"/>
          <w:rtl/>
        </w:rPr>
      </w:pPr>
    </w:p>
    <w:p w14:paraId="39B0F100" w14:textId="3CBE2CCA" w:rsidR="00786253" w:rsidRPr="00B3078A" w:rsidRDefault="00786253" w:rsidP="00786253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ייבוא מסד נתונים</w:t>
      </w:r>
    </w:p>
    <w:p w14:paraId="351CA27F" w14:textId="5EF3D977" w:rsidR="00495CCF" w:rsidRPr="00B3078A" w:rsidRDefault="00786253" w:rsidP="00786253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יש לתיקייה שבה מותקנת ה-</w:t>
      </w:r>
      <w:proofErr w:type="spellStart"/>
      <w:r w:rsidRPr="00B3078A">
        <w:rPr>
          <w:rFonts w:ascii="Arial" w:hAnsi="Arial" w:cs="Arial"/>
        </w:rPr>
        <w:t>mongodb</w:t>
      </w:r>
      <w:proofErr w:type="spellEnd"/>
    </w:p>
    <w:p w14:paraId="4BEA856B" w14:textId="6FF9647E" w:rsidR="00786253" w:rsidRPr="00B3078A" w:rsidRDefault="00924AF1" w:rsidP="00786253">
      <w:p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>אצלנו</w:t>
      </w:r>
      <w:r w:rsidR="00786253" w:rsidRPr="00B3078A">
        <w:rPr>
          <w:rFonts w:ascii="Arial" w:hAnsi="Arial" w:cs="Arial"/>
          <w:rtl/>
        </w:rPr>
        <w:t xml:space="preserve"> </w:t>
      </w:r>
      <w:r w:rsidR="00786253" w:rsidRPr="00B3078A">
        <w:rPr>
          <w:rFonts w:ascii="Arial" w:hAnsi="Arial" w:cs="Arial"/>
        </w:rPr>
        <w:t>C:\Program Files\MongoDB\Server\4.1\bin</w:t>
      </w:r>
    </w:p>
    <w:p w14:paraId="0257FCAD" w14:textId="7F9E6CFF" w:rsidR="00786253" w:rsidRPr="00B3078A" w:rsidRDefault="00786253" w:rsidP="00786253">
      <w:p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 xml:space="preserve">ולהריץ את הפקודה </w:t>
      </w:r>
      <w:proofErr w:type="spellStart"/>
      <w:r w:rsidRPr="00B3078A">
        <w:rPr>
          <w:rFonts w:ascii="Arial" w:hAnsi="Arial" w:cs="Arial"/>
        </w:rPr>
        <w:t>mongorestore</w:t>
      </w:r>
      <w:proofErr w:type="spellEnd"/>
      <w:r w:rsidRPr="00B3078A">
        <w:rPr>
          <w:rFonts w:ascii="Arial" w:hAnsi="Arial" w:cs="Arial"/>
        </w:rPr>
        <w:t xml:space="preserve"> -d &lt;</w:t>
      </w:r>
      <w:proofErr w:type="spellStart"/>
      <w:r w:rsidRPr="00B3078A">
        <w:rPr>
          <w:rFonts w:ascii="Arial" w:hAnsi="Arial" w:cs="Arial"/>
        </w:rPr>
        <w:t>database_name</w:t>
      </w:r>
      <w:proofErr w:type="spellEnd"/>
      <w:r w:rsidRPr="00B3078A">
        <w:rPr>
          <w:rFonts w:ascii="Arial" w:hAnsi="Arial" w:cs="Arial"/>
        </w:rPr>
        <w:t>&gt; &lt;</w:t>
      </w:r>
      <w:proofErr w:type="spellStart"/>
      <w:r w:rsidRPr="00B3078A">
        <w:rPr>
          <w:rFonts w:ascii="Arial" w:hAnsi="Arial" w:cs="Arial"/>
        </w:rPr>
        <w:t>directory_backup</w:t>
      </w:r>
      <w:proofErr w:type="spellEnd"/>
      <w:r w:rsidRPr="00B3078A">
        <w:rPr>
          <w:rFonts w:ascii="Arial" w:hAnsi="Arial" w:cs="Arial"/>
        </w:rPr>
        <w:t>&gt;</w:t>
      </w:r>
    </w:p>
    <w:p w14:paraId="38671348" w14:textId="36281954" w:rsidR="00786253" w:rsidRPr="00B3078A" w:rsidRDefault="00786253" w:rsidP="00786253">
      <w:pPr>
        <w:rPr>
          <w:rFonts w:ascii="Arial" w:hAnsi="Arial" w:cs="Arial"/>
          <w:rtl/>
        </w:rPr>
      </w:pPr>
      <w:proofErr w:type="spellStart"/>
      <w:r w:rsidRPr="00B3078A">
        <w:rPr>
          <w:rFonts w:ascii="Arial" w:hAnsi="Arial" w:cs="Arial"/>
        </w:rPr>
        <w:t>wefix</w:t>
      </w:r>
      <w:proofErr w:type="spellEnd"/>
      <w:r w:rsidRPr="00B3078A">
        <w:rPr>
          <w:rFonts w:ascii="Arial" w:hAnsi="Arial" w:cs="Arial"/>
          <w:rtl/>
        </w:rPr>
        <w:t xml:space="preserve"> עבור </w:t>
      </w:r>
      <w:proofErr w:type="spellStart"/>
      <w:r w:rsidRPr="00B3078A">
        <w:rPr>
          <w:rFonts w:ascii="Arial" w:hAnsi="Arial" w:cs="Arial"/>
        </w:rPr>
        <w:t>database_name</w:t>
      </w:r>
      <w:proofErr w:type="spellEnd"/>
    </w:p>
    <w:p w14:paraId="622BE691" w14:textId="442BD389" w:rsidR="00495CCF" w:rsidRPr="00B3078A" w:rsidRDefault="00786253">
      <w:pPr>
        <w:rPr>
          <w:rFonts w:ascii="Arial" w:hAnsi="Arial" w:cs="Arial"/>
          <w:sz w:val="26"/>
          <w:szCs w:val="26"/>
          <w:u w:val="single"/>
        </w:rPr>
      </w:pPr>
      <w:r w:rsidRPr="00B3078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70528" behindDoc="0" locked="0" layoutInCell="1" allowOverlap="1" wp14:anchorId="068901EA" wp14:editId="605F0336">
            <wp:simplePos x="0" y="0"/>
            <wp:positionH relativeFrom="margin">
              <wp:align>center</wp:align>
            </wp:positionH>
            <wp:positionV relativeFrom="paragraph">
              <wp:posOffset>287045</wp:posOffset>
            </wp:positionV>
            <wp:extent cx="7062251" cy="2128723"/>
            <wp:effectExtent l="0" t="0" r="5715" b="508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2251" cy="212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78A">
        <w:rPr>
          <w:rFonts w:ascii="Arial" w:hAnsi="Arial" w:cs="Arial"/>
          <w:rtl/>
        </w:rPr>
        <w:t xml:space="preserve">הנתיב שבו הקבצים של </w:t>
      </w:r>
      <w:proofErr w:type="spellStart"/>
      <w:r w:rsidRPr="00B3078A">
        <w:rPr>
          <w:rFonts w:ascii="Arial" w:hAnsi="Arial" w:cs="Arial"/>
          <w:rtl/>
        </w:rPr>
        <w:t>הDB</w:t>
      </w:r>
      <w:proofErr w:type="spellEnd"/>
      <w:r w:rsidRPr="00B3078A">
        <w:rPr>
          <w:rFonts w:ascii="Arial" w:hAnsi="Arial" w:cs="Arial"/>
          <w:rtl/>
        </w:rPr>
        <w:t xml:space="preserve"> עבור </w:t>
      </w:r>
      <w:proofErr w:type="spellStart"/>
      <w:r w:rsidRPr="00B3078A">
        <w:rPr>
          <w:rFonts w:ascii="Arial" w:hAnsi="Arial" w:cs="Arial"/>
        </w:rPr>
        <w:t>directory_backup</w:t>
      </w:r>
      <w:proofErr w:type="spellEnd"/>
    </w:p>
    <w:p w14:paraId="30722DAD" w14:textId="58B573E4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21C47182" w14:textId="43329E74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7F5AD39" w14:textId="77777777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18B1DEE8" w14:textId="77777777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6017D0B2" w14:textId="0E327646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40F01294" w14:textId="5505859D" w:rsidR="0022059A" w:rsidRPr="00B3078A" w:rsidRDefault="0022059A">
      <w:pPr>
        <w:rPr>
          <w:rFonts w:ascii="Arial" w:hAnsi="Arial" w:cs="Arial"/>
          <w:sz w:val="26"/>
          <w:szCs w:val="26"/>
          <w:u w:val="single"/>
          <w:rtl/>
        </w:rPr>
      </w:pPr>
    </w:p>
    <w:p w14:paraId="4FE3CDAC" w14:textId="71562010" w:rsidR="0022059A" w:rsidRPr="00B3078A" w:rsidRDefault="0022059A">
      <w:pPr>
        <w:rPr>
          <w:rFonts w:ascii="Arial" w:hAnsi="Arial" w:cs="Arial"/>
          <w:sz w:val="26"/>
          <w:szCs w:val="26"/>
          <w:u w:val="single"/>
          <w:rtl/>
        </w:rPr>
      </w:pPr>
    </w:p>
    <w:p w14:paraId="10190B30" w14:textId="284A25B1" w:rsidR="0022059A" w:rsidRPr="00B3078A" w:rsidRDefault="0022059A">
      <w:pPr>
        <w:rPr>
          <w:rFonts w:ascii="Arial" w:hAnsi="Arial" w:cs="Arial"/>
          <w:sz w:val="26"/>
          <w:szCs w:val="26"/>
          <w:u w:val="single"/>
          <w:rtl/>
        </w:rPr>
      </w:pPr>
    </w:p>
    <w:p w14:paraId="3F94CC32" w14:textId="7E18D559" w:rsidR="001F0164" w:rsidRPr="00B3078A" w:rsidRDefault="001F0164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ניתן לצפות במסד הנתונים דרך </w:t>
      </w:r>
      <w:r w:rsidRPr="00B3078A">
        <w:rPr>
          <w:rFonts w:ascii="Arial" w:hAnsi="Arial" w:cs="Arial"/>
        </w:rPr>
        <w:t>MongoDB Compass Community</w:t>
      </w:r>
    </w:p>
    <w:p w14:paraId="283707D4" w14:textId="56CA41C6" w:rsidR="00CC7C65" w:rsidRPr="00B3078A" w:rsidRDefault="001F0164">
      <w:pPr>
        <w:rPr>
          <w:rFonts w:ascii="Arial" w:hAnsi="Arial" w:cs="Arial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78FDFF77" wp14:editId="594C14E4">
            <wp:extent cx="5266690" cy="21215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12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3DE94" w14:textId="231C2F77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B55BB1B" w14:textId="380B23A8" w:rsidR="003047D6" w:rsidRPr="00B3078A" w:rsidRDefault="003047D6">
      <w:pPr>
        <w:rPr>
          <w:rFonts w:ascii="Arial" w:hAnsi="Arial" w:cs="Arial"/>
          <w:sz w:val="26"/>
          <w:szCs w:val="26"/>
          <w:u w:val="single"/>
          <w:rtl/>
        </w:rPr>
      </w:pPr>
    </w:p>
    <w:p w14:paraId="1E63B33C" w14:textId="7752743A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3141CDC8" w14:textId="44803D1C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06B531A5" w14:textId="703E2B94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5EFBA3A4" w14:textId="77777777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28ECF914" w14:textId="77777777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1B5FB4CD" w14:textId="1537A650" w:rsidR="00A57F6D" w:rsidRPr="00B3078A" w:rsidRDefault="00360A66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צילומי מסך</w:t>
      </w:r>
      <w:r w:rsidR="00A57F6D" w:rsidRPr="00B3078A">
        <w:rPr>
          <w:rFonts w:ascii="Arial" w:hAnsi="Arial" w:cs="Arial"/>
          <w:sz w:val="26"/>
          <w:szCs w:val="26"/>
          <w:u w:val="single"/>
          <w:rtl/>
        </w:rPr>
        <w:t xml:space="preserve"> – ממבט של מנהל רשת המוסכים</w:t>
      </w:r>
    </w:p>
    <w:p w14:paraId="12F404E9" w14:textId="35EE3D12" w:rsidR="00DD0357" w:rsidRPr="00B3078A" w:rsidRDefault="00DD035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הרשמה</w:t>
      </w:r>
    </w:p>
    <w:p w14:paraId="63F01860" w14:textId="77777777" w:rsidR="00DD0357" w:rsidRPr="00B3078A" w:rsidRDefault="00A57F6D">
      <w:pPr>
        <w:rPr>
          <w:rFonts w:ascii="Arial" w:hAnsi="Arial" w:cs="Arial"/>
          <w:sz w:val="26"/>
          <w:szCs w:val="26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F28EDB0" wp14:editId="43C97FDC">
            <wp:extent cx="5266690" cy="25679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9DBF2" w14:textId="2FEA9A7F" w:rsidR="00DD0357" w:rsidRPr="00B3078A" w:rsidRDefault="00DD035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שכחתי סיסמה</w:t>
      </w:r>
    </w:p>
    <w:p w14:paraId="5251D5E0" w14:textId="0CE3F850" w:rsidR="00497AC6" w:rsidRPr="00B3078A" w:rsidRDefault="00A57F6D">
      <w:pPr>
        <w:rPr>
          <w:rFonts w:ascii="Arial" w:hAnsi="Arial" w:cs="Arial"/>
          <w:sz w:val="26"/>
          <w:szCs w:val="26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4D4374AB" wp14:editId="646DF693">
            <wp:extent cx="5266690" cy="25603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6CD02" w14:textId="77777777" w:rsidR="00DD0357" w:rsidRPr="00B3078A" w:rsidRDefault="00DD0357" w:rsidP="006850C5">
      <w:pPr>
        <w:rPr>
          <w:rFonts w:ascii="Arial" w:hAnsi="Arial" w:cs="Arial"/>
          <w:rtl/>
        </w:rPr>
      </w:pPr>
    </w:p>
    <w:p w14:paraId="6A7A1434" w14:textId="77777777" w:rsidR="00DD0357" w:rsidRPr="00B3078A" w:rsidRDefault="00DD0357" w:rsidP="006850C5">
      <w:pPr>
        <w:rPr>
          <w:rFonts w:ascii="Arial" w:hAnsi="Arial" w:cs="Arial"/>
          <w:rtl/>
        </w:rPr>
      </w:pPr>
    </w:p>
    <w:p w14:paraId="2C1657A5" w14:textId="3500D8A1" w:rsidR="00DD0357" w:rsidRPr="00B3078A" w:rsidRDefault="00DD0357" w:rsidP="006850C5">
      <w:pPr>
        <w:rPr>
          <w:rFonts w:ascii="Arial" w:hAnsi="Arial" w:cs="Arial"/>
          <w:rtl/>
        </w:rPr>
      </w:pPr>
    </w:p>
    <w:p w14:paraId="7C8358D9" w14:textId="55F47E28" w:rsidR="00DD0357" w:rsidRPr="00B3078A" w:rsidRDefault="00DD0357" w:rsidP="006850C5">
      <w:pPr>
        <w:rPr>
          <w:rFonts w:ascii="Arial" w:hAnsi="Arial" w:cs="Arial"/>
          <w:rtl/>
        </w:rPr>
      </w:pPr>
    </w:p>
    <w:p w14:paraId="1F98B227" w14:textId="3FF7520B" w:rsidR="00DD0357" w:rsidRPr="00B3078A" w:rsidRDefault="00DD0357" w:rsidP="006850C5">
      <w:pPr>
        <w:rPr>
          <w:rFonts w:ascii="Arial" w:hAnsi="Arial" w:cs="Arial"/>
          <w:rtl/>
        </w:rPr>
      </w:pPr>
    </w:p>
    <w:p w14:paraId="0E133B9A" w14:textId="12E240FD" w:rsidR="00DD0357" w:rsidRPr="00B3078A" w:rsidRDefault="00DD0357" w:rsidP="006850C5">
      <w:pPr>
        <w:rPr>
          <w:rFonts w:ascii="Arial" w:hAnsi="Arial" w:cs="Arial"/>
          <w:rtl/>
        </w:rPr>
      </w:pPr>
    </w:p>
    <w:p w14:paraId="0CE3ECAD" w14:textId="1EFB5642" w:rsidR="00DD0357" w:rsidRPr="00B3078A" w:rsidRDefault="00DD0357" w:rsidP="006850C5">
      <w:pPr>
        <w:rPr>
          <w:rFonts w:ascii="Arial" w:hAnsi="Arial" w:cs="Arial"/>
          <w:rtl/>
        </w:rPr>
      </w:pPr>
    </w:p>
    <w:p w14:paraId="2B28D84D" w14:textId="58FECFE6" w:rsidR="00DD0357" w:rsidRPr="00B3078A" w:rsidRDefault="00DD0357" w:rsidP="006850C5">
      <w:pPr>
        <w:rPr>
          <w:rFonts w:ascii="Arial" w:hAnsi="Arial" w:cs="Arial"/>
          <w:rtl/>
        </w:rPr>
      </w:pPr>
    </w:p>
    <w:p w14:paraId="427A80CC" w14:textId="70ABEE91" w:rsidR="00DD0357" w:rsidRPr="00B3078A" w:rsidRDefault="00DD0357" w:rsidP="006850C5">
      <w:pPr>
        <w:rPr>
          <w:rFonts w:ascii="Arial" w:hAnsi="Arial" w:cs="Arial"/>
          <w:rtl/>
        </w:rPr>
      </w:pPr>
    </w:p>
    <w:p w14:paraId="693D4EE5" w14:textId="70089FC0" w:rsidR="00DD0357" w:rsidRPr="00B3078A" w:rsidRDefault="00DD0357" w:rsidP="006850C5">
      <w:pPr>
        <w:rPr>
          <w:rFonts w:ascii="Arial" w:hAnsi="Arial" w:cs="Arial"/>
          <w:rtl/>
        </w:rPr>
      </w:pPr>
    </w:p>
    <w:p w14:paraId="15E56C8F" w14:textId="57F51C28" w:rsidR="00DD0357" w:rsidRPr="00B3078A" w:rsidRDefault="00DD035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כניסה</w:t>
      </w:r>
    </w:p>
    <w:p w14:paraId="7E75BB55" w14:textId="19DC2782" w:rsidR="00DD0357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5F11659" wp14:editId="2CF31F69">
            <wp:extent cx="5266690" cy="25679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D11CA" w14:textId="4B954544" w:rsidR="00DD0357" w:rsidRPr="00B3078A" w:rsidRDefault="00DD035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דף ראשי</w:t>
      </w:r>
    </w:p>
    <w:p w14:paraId="0F3AADE9" w14:textId="0F4520EE" w:rsidR="00DD0357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51C22C09" wp14:editId="2BD3396A">
            <wp:extent cx="5259705" cy="25679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96016" w14:textId="388F3026" w:rsidR="00DD0357" w:rsidRPr="00B3078A" w:rsidRDefault="00DD0357" w:rsidP="006850C5">
      <w:pPr>
        <w:rPr>
          <w:rFonts w:ascii="Arial" w:hAnsi="Arial" w:cs="Arial"/>
          <w:rtl/>
        </w:rPr>
      </w:pPr>
    </w:p>
    <w:p w14:paraId="6836F19A" w14:textId="1EDF8BF2" w:rsidR="00DD0357" w:rsidRPr="00B3078A" w:rsidRDefault="00DD0357" w:rsidP="006850C5">
      <w:pPr>
        <w:rPr>
          <w:rFonts w:ascii="Arial" w:hAnsi="Arial" w:cs="Arial"/>
          <w:rtl/>
        </w:rPr>
      </w:pPr>
    </w:p>
    <w:p w14:paraId="01088514" w14:textId="3EE612A7" w:rsidR="00DD0357" w:rsidRPr="00B3078A" w:rsidRDefault="00DD0357" w:rsidP="006850C5">
      <w:pPr>
        <w:rPr>
          <w:rFonts w:ascii="Arial" w:hAnsi="Arial" w:cs="Arial"/>
          <w:rtl/>
        </w:rPr>
      </w:pPr>
    </w:p>
    <w:p w14:paraId="1B6667F7" w14:textId="3B7B8284" w:rsidR="00DD0357" w:rsidRPr="00B3078A" w:rsidRDefault="00DD0357" w:rsidP="006850C5">
      <w:pPr>
        <w:rPr>
          <w:rFonts w:ascii="Arial" w:hAnsi="Arial" w:cs="Arial"/>
          <w:rtl/>
        </w:rPr>
      </w:pPr>
    </w:p>
    <w:p w14:paraId="0C4AE550" w14:textId="304BDBFF" w:rsidR="00DD0357" w:rsidRPr="00B3078A" w:rsidRDefault="00DD0357" w:rsidP="006850C5">
      <w:pPr>
        <w:rPr>
          <w:rFonts w:ascii="Arial" w:hAnsi="Arial" w:cs="Arial"/>
          <w:rtl/>
        </w:rPr>
      </w:pPr>
    </w:p>
    <w:p w14:paraId="6943865F" w14:textId="5E86E851" w:rsidR="00DD0357" w:rsidRPr="00B3078A" w:rsidRDefault="00DD0357" w:rsidP="006850C5">
      <w:pPr>
        <w:rPr>
          <w:rFonts w:ascii="Arial" w:hAnsi="Arial" w:cs="Arial"/>
          <w:rtl/>
        </w:rPr>
      </w:pPr>
    </w:p>
    <w:p w14:paraId="788B444A" w14:textId="11C7B50F" w:rsidR="00DD0357" w:rsidRPr="00B3078A" w:rsidRDefault="00DD0357" w:rsidP="006850C5">
      <w:pPr>
        <w:rPr>
          <w:rFonts w:ascii="Arial" w:hAnsi="Arial" w:cs="Arial"/>
          <w:rtl/>
        </w:rPr>
      </w:pPr>
    </w:p>
    <w:p w14:paraId="3579C2C3" w14:textId="1B31832A" w:rsidR="00DD0357" w:rsidRPr="00B3078A" w:rsidRDefault="00DD0357" w:rsidP="006850C5">
      <w:pPr>
        <w:rPr>
          <w:rFonts w:ascii="Arial" w:hAnsi="Arial" w:cs="Arial"/>
          <w:rtl/>
        </w:rPr>
      </w:pPr>
    </w:p>
    <w:p w14:paraId="5581B14E" w14:textId="6B7BEF60" w:rsidR="00DD0357" w:rsidRPr="00B3078A" w:rsidRDefault="00DD0357" w:rsidP="006850C5">
      <w:pPr>
        <w:rPr>
          <w:rFonts w:ascii="Arial" w:hAnsi="Arial" w:cs="Arial"/>
          <w:rtl/>
        </w:rPr>
      </w:pPr>
    </w:p>
    <w:p w14:paraId="0C9B2140" w14:textId="365752F7" w:rsidR="00DD0357" w:rsidRPr="00B3078A" w:rsidRDefault="00DD0357" w:rsidP="006850C5">
      <w:pPr>
        <w:rPr>
          <w:rFonts w:ascii="Arial" w:hAnsi="Arial" w:cs="Arial"/>
          <w:rtl/>
        </w:rPr>
      </w:pPr>
    </w:p>
    <w:p w14:paraId="4F16A8D8" w14:textId="33583B83" w:rsidR="00DD0357" w:rsidRPr="00B3078A" w:rsidRDefault="00DD0357" w:rsidP="006850C5">
      <w:pPr>
        <w:rPr>
          <w:rFonts w:ascii="Arial" w:hAnsi="Arial" w:cs="Arial"/>
          <w:rtl/>
        </w:rPr>
      </w:pPr>
    </w:p>
    <w:p w14:paraId="5AEFF0A6" w14:textId="4B539189" w:rsidR="00DD0357" w:rsidRPr="00B3078A" w:rsidRDefault="00DD035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צפייה ושינוי פרטיים אישיים</w:t>
      </w:r>
    </w:p>
    <w:p w14:paraId="240FC126" w14:textId="77777777" w:rsidR="00303B1C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515D2433" wp14:editId="7D429B0E">
            <wp:extent cx="5259705" cy="25603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6EFC1" w14:textId="15045E90" w:rsidR="00303B1C" w:rsidRPr="00B3078A" w:rsidRDefault="00303B1C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שינוי סיסמה</w:t>
      </w:r>
    </w:p>
    <w:p w14:paraId="47BA684F" w14:textId="3C947699" w:rsidR="00184B75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66FA9186" wp14:editId="35ADC076">
            <wp:extent cx="5266690" cy="256794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6AEDD" w14:textId="048CB03D" w:rsidR="00184B75" w:rsidRPr="00B3078A" w:rsidRDefault="00184B75" w:rsidP="006850C5">
      <w:pPr>
        <w:rPr>
          <w:rFonts w:ascii="Arial" w:hAnsi="Arial" w:cs="Arial"/>
          <w:rtl/>
        </w:rPr>
      </w:pPr>
    </w:p>
    <w:p w14:paraId="2451C218" w14:textId="6F8FD374" w:rsidR="00184B75" w:rsidRPr="00B3078A" w:rsidRDefault="00184B75" w:rsidP="006850C5">
      <w:pPr>
        <w:rPr>
          <w:rFonts w:ascii="Arial" w:hAnsi="Arial" w:cs="Arial"/>
          <w:rtl/>
        </w:rPr>
      </w:pPr>
    </w:p>
    <w:p w14:paraId="7BB006F1" w14:textId="2B074ADB" w:rsidR="00184B75" w:rsidRPr="00B3078A" w:rsidRDefault="00184B75" w:rsidP="006850C5">
      <w:pPr>
        <w:rPr>
          <w:rFonts w:ascii="Arial" w:hAnsi="Arial" w:cs="Arial"/>
          <w:rtl/>
        </w:rPr>
      </w:pPr>
    </w:p>
    <w:p w14:paraId="51CF7E69" w14:textId="20316D98" w:rsidR="00184B75" w:rsidRPr="00B3078A" w:rsidRDefault="00184B75" w:rsidP="006850C5">
      <w:pPr>
        <w:rPr>
          <w:rFonts w:ascii="Arial" w:hAnsi="Arial" w:cs="Arial"/>
          <w:rtl/>
        </w:rPr>
      </w:pPr>
    </w:p>
    <w:p w14:paraId="234625D4" w14:textId="5526060A" w:rsidR="00184B75" w:rsidRPr="00B3078A" w:rsidRDefault="00184B75" w:rsidP="006850C5">
      <w:pPr>
        <w:rPr>
          <w:rFonts w:ascii="Arial" w:hAnsi="Arial" w:cs="Arial"/>
          <w:rtl/>
        </w:rPr>
      </w:pPr>
    </w:p>
    <w:p w14:paraId="2EC2872C" w14:textId="77C87F25" w:rsidR="00184B75" w:rsidRPr="00B3078A" w:rsidRDefault="00184B75" w:rsidP="006850C5">
      <w:pPr>
        <w:rPr>
          <w:rFonts w:ascii="Arial" w:hAnsi="Arial" w:cs="Arial"/>
          <w:rtl/>
        </w:rPr>
      </w:pPr>
    </w:p>
    <w:p w14:paraId="61C29850" w14:textId="015A283B" w:rsidR="00184B75" w:rsidRPr="00B3078A" w:rsidRDefault="00184B75" w:rsidP="006850C5">
      <w:pPr>
        <w:rPr>
          <w:rFonts w:ascii="Arial" w:hAnsi="Arial" w:cs="Arial"/>
          <w:rtl/>
        </w:rPr>
      </w:pPr>
    </w:p>
    <w:p w14:paraId="7AC619E0" w14:textId="1CDB9A4B" w:rsidR="00184B75" w:rsidRPr="00B3078A" w:rsidRDefault="00184B75" w:rsidP="006850C5">
      <w:pPr>
        <w:rPr>
          <w:rFonts w:ascii="Arial" w:hAnsi="Arial" w:cs="Arial"/>
          <w:rtl/>
        </w:rPr>
      </w:pPr>
    </w:p>
    <w:p w14:paraId="2FBAEE43" w14:textId="315350F7" w:rsidR="00184B75" w:rsidRPr="00B3078A" w:rsidRDefault="00184B75" w:rsidP="006850C5">
      <w:pPr>
        <w:rPr>
          <w:rFonts w:ascii="Arial" w:hAnsi="Arial" w:cs="Arial"/>
          <w:rtl/>
        </w:rPr>
      </w:pPr>
    </w:p>
    <w:p w14:paraId="6455D84A" w14:textId="4C577070" w:rsidR="00184B75" w:rsidRPr="00B3078A" w:rsidRDefault="00184B75" w:rsidP="006850C5">
      <w:pPr>
        <w:rPr>
          <w:rFonts w:ascii="Arial" w:hAnsi="Arial" w:cs="Arial"/>
          <w:rtl/>
        </w:rPr>
      </w:pPr>
    </w:p>
    <w:p w14:paraId="5181658F" w14:textId="6C21F5DD" w:rsidR="00184B75" w:rsidRPr="00B3078A" w:rsidRDefault="00184B75" w:rsidP="006850C5">
      <w:pPr>
        <w:rPr>
          <w:rFonts w:ascii="Arial" w:hAnsi="Arial" w:cs="Arial"/>
          <w:rtl/>
        </w:rPr>
      </w:pPr>
    </w:p>
    <w:p w14:paraId="6DE21419" w14:textId="20C85E1B" w:rsidR="00184B75" w:rsidRPr="00B3078A" w:rsidRDefault="00184B75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צפייה בטיפולים של אחד המוסכים</w:t>
      </w:r>
    </w:p>
    <w:p w14:paraId="6D7D82C5" w14:textId="030EB116" w:rsidR="00BD540F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4D22D33E" wp14:editId="4C0ED674">
            <wp:extent cx="5266690" cy="25603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C53A9" w14:textId="6471BEB1" w:rsidR="00BD540F" w:rsidRPr="00B3078A" w:rsidRDefault="00BD540F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פייה בעובדים</w:t>
      </w:r>
      <w:r w:rsidRPr="00B3078A">
        <w:rPr>
          <w:rFonts w:ascii="Arial" w:hAnsi="Arial" w:cs="Arial"/>
          <w:noProof/>
        </w:rPr>
        <w:drawing>
          <wp:inline distT="0" distB="0" distL="0" distR="0" wp14:anchorId="5591D8EC" wp14:editId="573BBE8F">
            <wp:extent cx="5259705" cy="25679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D6CCE" w14:textId="20317D71" w:rsidR="003003C7" w:rsidRPr="00B3078A" w:rsidRDefault="003003C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עריכת פרטיים אישיים של עובד</w:t>
      </w:r>
    </w:p>
    <w:p w14:paraId="4697AE9F" w14:textId="4412E6F9" w:rsidR="0077234E" w:rsidRPr="00B3078A" w:rsidRDefault="003003C7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0C2ECB66" wp14:editId="131C4020">
            <wp:extent cx="5267325" cy="2563495"/>
            <wp:effectExtent l="0" t="0" r="9525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A9D9A" w14:textId="0C5F2F94" w:rsidR="00BD540F" w:rsidRPr="00B3078A" w:rsidRDefault="00BD540F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צפייה במוסכי הרשת ע"ג מפה</w:t>
      </w:r>
    </w:p>
    <w:p w14:paraId="11E75AEF" w14:textId="0A31B603" w:rsidR="00BD540F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7CFB59C3" wp14:editId="4297B7B7">
            <wp:extent cx="5266690" cy="25527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8419D" w14:textId="1D596984" w:rsidR="00BD540F" w:rsidRPr="00B3078A" w:rsidRDefault="00BD540F" w:rsidP="00BD540F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פייה ועריכת מוסך</w:t>
      </w:r>
    </w:p>
    <w:p w14:paraId="0020DA79" w14:textId="47101A1D" w:rsidR="005E6C83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7711A2B6" wp14:editId="74DBFA93">
            <wp:extent cx="5259705" cy="25679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6AE90" w14:textId="1423B6F6" w:rsidR="00223E37" w:rsidRDefault="00223E37" w:rsidP="006850C5">
      <w:pPr>
        <w:rPr>
          <w:rFonts w:ascii="Arial" w:hAnsi="Arial" w:cs="Arial"/>
          <w:rtl/>
        </w:rPr>
      </w:pPr>
    </w:p>
    <w:p w14:paraId="392EBD61" w14:textId="51240D0D" w:rsidR="00223E37" w:rsidRDefault="00223E37" w:rsidP="006850C5">
      <w:pPr>
        <w:rPr>
          <w:rFonts w:ascii="Arial" w:hAnsi="Arial" w:cs="Arial"/>
          <w:rtl/>
        </w:rPr>
      </w:pPr>
    </w:p>
    <w:p w14:paraId="6F158B41" w14:textId="288C2D28" w:rsidR="00223E37" w:rsidRDefault="00223E37" w:rsidP="006850C5">
      <w:pPr>
        <w:rPr>
          <w:rFonts w:ascii="Arial" w:hAnsi="Arial" w:cs="Arial"/>
          <w:rtl/>
        </w:rPr>
      </w:pPr>
    </w:p>
    <w:p w14:paraId="24AD2AC7" w14:textId="224EE691" w:rsidR="00223E37" w:rsidRDefault="00223E37" w:rsidP="006850C5">
      <w:pPr>
        <w:rPr>
          <w:rFonts w:ascii="Arial" w:hAnsi="Arial" w:cs="Arial"/>
          <w:rtl/>
        </w:rPr>
      </w:pPr>
    </w:p>
    <w:p w14:paraId="47F00D16" w14:textId="5F32D89C" w:rsidR="00223E37" w:rsidRDefault="00223E37" w:rsidP="006850C5">
      <w:pPr>
        <w:rPr>
          <w:rFonts w:ascii="Arial" w:hAnsi="Arial" w:cs="Arial"/>
          <w:rtl/>
        </w:rPr>
      </w:pPr>
    </w:p>
    <w:p w14:paraId="3CACCDC9" w14:textId="4C5F6E30" w:rsidR="00223E37" w:rsidRDefault="00223E37" w:rsidP="006850C5">
      <w:pPr>
        <w:rPr>
          <w:rFonts w:ascii="Arial" w:hAnsi="Arial" w:cs="Arial"/>
          <w:rtl/>
        </w:rPr>
      </w:pPr>
    </w:p>
    <w:p w14:paraId="0412FCEF" w14:textId="677E19F7" w:rsidR="00223E37" w:rsidRDefault="00223E37" w:rsidP="006850C5">
      <w:pPr>
        <w:rPr>
          <w:rFonts w:ascii="Arial" w:hAnsi="Arial" w:cs="Arial"/>
          <w:rtl/>
        </w:rPr>
      </w:pPr>
    </w:p>
    <w:p w14:paraId="6BB6FAF6" w14:textId="65C68E39" w:rsidR="00223E37" w:rsidRDefault="00223E37" w:rsidP="006850C5">
      <w:pPr>
        <w:rPr>
          <w:rFonts w:ascii="Arial" w:hAnsi="Arial" w:cs="Arial"/>
          <w:rtl/>
        </w:rPr>
      </w:pPr>
    </w:p>
    <w:p w14:paraId="0D4B1F6A" w14:textId="1600DEE8" w:rsidR="00223E37" w:rsidRDefault="00223E37" w:rsidP="006850C5">
      <w:pPr>
        <w:rPr>
          <w:rFonts w:ascii="Arial" w:hAnsi="Arial" w:cs="Arial"/>
          <w:rtl/>
        </w:rPr>
      </w:pPr>
    </w:p>
    <w:p w14:paraId="3A742301" w14:textId="146FA419" w:rsidR="00223E37" w:rsidRDefault="00223E37" w:rsidP="006850C5">
      <w:pPr>
        <w:rPr>
          <w:rFonts w:ascii="Arial" w:hAnsi="Arial" w:cs="Arial"/>
          <w:rtl/>
        </w:rPr>
      </w:pPr>
    </w:p>
    <w:p w14:paraId="19F7188B" w14:textId="37754E95" w:rsidR="00223E37" w:rsidRDefault="00223E37" w:rsidP="006850C5">
      <w:pPr>
        <w:rPr>
          <w:rFonts w:ascii="Arial" w:hAnsi="Arial" w:cs="Arial"/>
          <w:rtl/>
        </w:rPr>
      </w:pPr>
    </w:p>
    <w:p w14:paraId="7E34703B" w14:textId="47FBE264" w:rsidR="00223E37" w:rsidRDefault="001E08C2" w:rsidP="00223E37">
      <w:pPr>
        <w:rPr>
          <w:rFonts w:ascii="Arial" w:hAnsi="Arial" w:cs="Arial"/>
          <w:u w:val="single"/>
          <w:rtl/>
        </w:rPr>
      </w:pPr>
      <w:r>
        <w:rPr>
          <w:rFonts w:ascii="Arial" w:hAnsi="Arial" w:cs="Arial" w:hint="cs"/>
          <w:noProof/>
          <w:u w:val="single"/>
        </w:rPr>
        <w:lastRenderedPageBreak/>
        <w:drawing>
          <wp:anchor distT="0" distB="0" distL="114300" distR="114300" simplePos="0" relativeHeight="251672576" behindDoc="0" locked="0" layoutInCell="1" allowOverlap="1" wp14:anchorId="7A02A581" wp14:editId="0D7FE22E">
            <wp:simplePos x="0" y="0"/>
            <wp:positionH relativeFrom="column">
              <wp:posOffset>2808301</wp:posOffset>
            </wp:positionH>
            <wp:positionV relativeFrom="paragraph">
              <wp:posOffset>262199</wp:posOffset>
            </wp:positionV>
            <wp:extent cx="3188335" cy="5871210"/>
            <wp:effectExtent l="0" t="0" r="0" b="0"/>
            <wp:wrapThrough wrapText="bothSides">
              <wp:wrapPolygon edited="0">
                <wp:start x="0" y="0"/>
                <wp:lineTo x="0" y="21516"/>
                <wp:lineTo x="21424" y="21516"/>
                <wp:lineTo x="2142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587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u w:val="single"/>
        </w:rPr>
        <w:drawing>
          <wp:anchor distT="0" distB="0" distL="114300" distR="114300" simplePos="0" relativeHeight="251671552" behindDoc="0" locked="0" layoutInCell="1" allowOverlap="1" wp14:anchorId="35E929AA" wp14:editId="004BC94E">
            <wp:simplePos x="0" y="0"/>
            <wp:positionH relativeFrom="column">
              <wp:posOffset>-610732</wp:posOffset>
            </wp:positionH>
            <wp:positionV relativeFrom="paragraph">
              <wp:posOffset>276667</wp:posOffset>
            </wp:positionV>
            <wp:extent cx="3172460" cy="5899150"/>
            <wp:effectExtent l="0" t="0" r="8890" b="6350"/>
            <wp:wrapThrough wrapText="bothSides">
              <wp:wrapPolygon edited="0">
                <wp:start x="0" y="0"/>
                <wp:lineTo x="0" y="21553"/>
                <wp:lineTo x="21531" y="21553"/>
                <wp:lineTo x="2153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460" cy="589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3E37">
        <w:rPr>
          <w:rFonts w:ascii="Arial" w:hAnsi="Arial" w:cs="Arial" w:hint="cs"/>
          <w:u w:val="single"/>
          <w:rtl/>
        </w:rPr>
        <w:t>דוגמה לתצוגת מובייל</w:t>
      </w:r>
    </w:p>
    <w:p w14:paraId="4583DDD8" w14:textId="5415160D" w:rsidR="00223E37" w:rsidRPr="00B3078A" w:rsidRDefault="00223E37" w:rsidP="00223E37">
      <w:pPr>
        <w:rPr>
          <w:rFonts w:ascii="Arial" w:hAnsi="Arial" w:cs="Arial"/>
          <w:u w:val="single"/>
          <w:rtl/>
        </w:rPr>
      </w:pPr>
    </w:p>
    <w:p w14:paraId="2A548BE9" w14:textId="75F1C3DE" w:rsidR="00223E37" w:rsidRPr="00B3078A" w:rsidRDefault="00223E37" w:rsidP="006850C5">
      <w:pPr>
        <w:rPr>
          <w:rFonts w:ascii="Arial" w:hAnsi="Arial" w:cs="Arial"/>
          <w:rtl/>
        </w:rPr>
      </w:pPr>
    </w:p>
    <w:sectPr w:rsidR="00223E37" w:rsidRPr="00B3078A" w:rsidSect="000545E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C54EE"/>
    <w:multiLevelType w:val="hybridMultilevel"/>
    <w:tmpl w:val="F84C1BD2"/>
    <w:lvl w:ilvl="0" w:tplc="838E3F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B73DE"/>
    <w:multiLevelType w:val="hybridMultilevel"/>
    <w:tmpl w:val="3ADEC506"/>
    <w:lvl w:ilvl="0" w:tplc="2DB25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07CB3"/>
    <w:multiLevelType w:val="hybridMultilevel"/>
    <w:tmpl w:val="DA5807A4"/>
    <w:lvl w:ilvl="0" w:tplc="838E3F1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5940B6"/>
    <w:multiLevelType w:val="hybridMultilevel"/>
    <w:tmpl w:val="B10A4A96"/>
    <w:lvl w:ilvl="0" w:tplc="838E3F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5277C"/>
    <w:multiLevelType w:val="hybridMultilevel"/>
    <w:tmpl w:val="4AB8E402"/>
    <w:lvl w:ilvl="0" w:tplc="85E2BC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6587E"/>
    <w:multiLevelType w:val="hybridMultilevel"/>
    <w:tmpl w:val="C6007368"/>
    <w:lvl w:ilvl="0" w:tplc="655608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90C55"/>
    <w:multiLevelType w:val="hybridMultilevel"/>
    <w:tmpl w:val="39A00602"/>
    <w:lvl w:ilvl="0" w:tplc="6234D1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D5012"/>
    <w:multiLevelType w:val="hybridMultilevel"/>
    <w:tmpl w:val="51385CA2"/>
    <w:lvl w:ilvl="0" w:tplc="7E54C8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F4C25"/>
    <w:multiLevelType w:val="hybridMultilevel"/>
    <w:tmpl w:val="F23A5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3"/>
  </w:num>
  <w:num w:numId="7">
    <w:abstractNumId w:val="2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MwNLU0Mjc0NjRQ0lEKTi0uzszPAykwqQUAfzIXAywAAAA="/>
  </w:docVars>
  <w:rsids>
    <w:rsidRoot w:val="00590837"/>
    <w:rsid w:val="0001024F"/>
    <w:rsid w:val="000334BB"/>
    <w:rsid w:val="000545EE"/>
    <w:rsid w:val="00074338"/>
    <w:rsid w:val="000B4039"/>
    <w:rsid w:val="000D5C27"/>
    <w:rsid w:val="000F5565"/>
    <w:rsid w:val="00101188"/>
    <w:rsid w:val="00152AED"/>
    <w:rsid w:val="00154190"/>
    <w:rsid w:val="001639A8"/>
    <w:rsid w:val="0016520D"/>
    <w:rsid w:val="001728A5"/>
    <w:rsid w:val="00174D27"/>
    <w:rsid w:val="001757C4"/>
    <w:rsid w:val="00184B75"/>
    <w:rsid w:val="001A1D66"/>
    <w:rsid w:val="001C3C97"/>
    <w:rsid w:val="001E08C2"/>
    <w:rsid w:val="001F0164"/>
    <w:rsid w:val="0022059A"/>
    <w:rsid w:val="00223E37"/>
    <w:rsid w:val="00225B09"/>
    <w:rsid w:val="002404A9"/>
    <w:rsid w:val="00241F84"/>
    <w:rsid w:val="0024581E"/>
    <w:rsid w:val="00297EAB"/>
    <w:rsid w:val="002B53F2"/>
    <w:rsid w:val="002D751B"/>
    <w:rsid w:val="003003C7"/>
    <w:rsid w:val="00303B1C"/>
    <w:rsid w:val="003047D6"/>
    <w:rsid w:val="00323C11"/>
    <w:rsid w:val="00323C35"/>
    <w:rsid w:val="0035041A"/>
    <w:rsid w:val="00360A66"/>
    <w:rsid w:val="0036404E"/>
    <w:rsid w:val="003701DE"/>
    <w:rsid w:val="00370757"/>
    <w:rsid w:val="00372532"/>
    <w:rsid w:val="00374BF9"/>
    <w:rsid w:val="003A14E4"/>
    <w:rsid w:val="003B5DD2"/>
    <w:rsid w:val="003C1F13"/>
    <w:rsid w:val="003D035B"/>
    <w:rsid w:val="003D5A6A"/>
    <w:rsid w:val="003D738C"/>
    <w:rsid w:val="003E593A"/>
    <w:rsid w:val="003F79D9"/>
    <w:rsid w:val="004113B0"/>
    <w:rsid w:val="00441E90"/>
    <w:rsid w:val="00493606"/>
    <w:rsid w:val="00495CCF"/>
    <w:rsid w:val="00497AC6"/>
    <w:rsid w:val="004A492B"/>
    <w:rsid w:val="004A5800"/>
    <w:rsid w:val="004C7A12"/>
    <w:rsid w:val="004D155B"/>
    <w:rsid w:val="00522405"/>
    <w:rsid w:val="00530E83"/>
    <w:rsid w:val="0055074C"/>
    <w:rsid w:val="00586111"/>
    <w:rsid w:val="00590837"/>
    <w:rsid w:val="005B5A54"/>
    <w:rsid w:val="005E6C83"/>
    <w:rsid w:val="00626E90"/>
    <w:rsid w:val="006641FE"/>
    <w:rsid w:val="00683C95"/>
    <w:rsid w:val="006850C5"/>
    <w:rsid w:val="006A5CE0"/>
    <w:rsid w:val="006C1DBA"/>
    <w:rsid w:val="006E16AE"/>
    <w:rsid w:val="0072036F"/>
    <w:rsid w:val="00747FC5"/>
    <w:rsid w:val="00750AC0"/>
    <w:rsid w:val="0077234E"/>
    <w:rsid w:val="007846E1"/>
    <w:rsid w:val="00786253"/>
    <w:rsid w:val="007B51C7"/>
    <w:rsid w:val="007E118A"/>
    <w:rsid w:val="00805281"/>
    <w:rsid w:val="008129C3"/>
    <w:rsid w:val="00826864"/>
    <w:rsid w:val="00843469"/>
    <w:rsid w:val="008604C6"/>
    <w:rsid w:val="00866FC6"/>
    <w:rsid w:val="00877069"/>
    <w:rsid w:val="00884091"/>
    <w:rsid w:val="008D4167"/>
    <w:rsid w:val="008E3B3B"/>
    <w:rsid w:val="00907427"/>
    <w:rsid w:val="00920A73"/>
    <w:rsid w:val="009220B5"/>
    <w:rsid w:val="00924AF1"/>
    <w:rsid w:val="009374F1"/>
    <w:rsid w:val="0096260B"/>
    <w:rsid w:val="009772FB"/>
    <w:rsid w:val="009779BC"/>
    <w:rsid w:val="009D3088"/>
    <w:rsid w:val="00A07C9D"/>
    <w:rsid w:val="00A16716"/>
    <w:rsid w:val="00A57F6D"/>
    <w:rsid w:val="00A61FFA"/>
    <w:rsid w:val="00AA2C6A"/>
    <w:rsid w:val="00AC2C0B"/>
    <w:rsid w:val="00AD51BE"/>
    <w:rsid w:val="00AD6348"/>
    <w:rsid w:val="00AE2984"/>
    <w:rsid w:val="00AE48C7"/>
    <w:rsid w:val="00B04B1A"/>
    <w:rsid w:val="00B3078A"/>
    <w:rsid w:val="00B70436"/>
    <w:rsid w:val="00B7367F"/>
    <w:rsid w:val="00B87260"/>
    <w:rsid w:val="00B87DD8"/>
    <w:rsid w:val="00BB1591"/>
    <w:rsid w:val="00BB4121"/>
    <w:rsid w:val="00BD540F"/>
    <w:rsid w:val="00C109F5"/>
    <w:rsid w:val="00C13BF2"/>
    <w:rsid w:val="00C85B6E"/>
    <w:rsid w:val="00CA5223"/>
    <w:rsid w:val="00CC7C65"/>
    <w:rsid w:val="00CE1458"/>
    <w:rsid w:val="00CE20FC"/>
    <w:rsid w:val="00CE40DD"/>
    <w:rsid w:val="00D037D0"/>
    <w:rsid w:val="00D27B86"/>
    <w:rsid w:val="00D70DC0"/>
    <w:rsid w:val="00D846CF"/>
    <w:rsid w:val="00D848A5"/>
    <w:rsid w:val="00D95DF0"/>
    <w:rsid w:val="00DC644F"/>
    <w:rsid w:val="00DD0357"/>
    <w:rsid w:val="00DF61AD"/>
    <w:rsid w:val="00E00DF0"/>
    <w:rsid w:val="00E03B10"/>
    <w:rsid w:val="00E44F60"/>
    <w:rsid w:val="00E51173"/>
    <w:rsid w:val="00E66E46"/>
    <w:rsid w:val="00EA3748"/>
    <w:rsid w:val="00EB0F66"/>
    <w:rsid w:val="00EF65F7"/>
    <w:rsid w:val="00F11097"/>
    <w:rsid w:val="00F1630B"/>
    <w:rsid w:val="00F54D85"/>
    <w:rsid w:val="00F62A34"/>
    <w:rsid w:val="00F829C8"/>
    <w:rsid w:val="00FA2923"/>
    <w:rsid w:val="00FB7B62"/>
    <w:rsid w:val="00FE0243"/>
    <w:rsid w:val="00FF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57ACE"/>
  <w15:chartTrackingRefBased/>
  <w15:docId w15:val="{C32344EB-4CF1-4164-9B32-BE2F9EC6F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E37"/>
    <w:pPr>
      <w:bidi/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C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58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8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4B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mailto:mail@mail.COM" TargetMode="Externa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hyperlink" Target="mailto:Mail@mail.com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744</Words>
  <Characters>424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 Eliyahu</dc:creator>
  <cp:keywords/>
  <dc:description/>
  <cp:lastModifiedBy>אור אליהו</cp:lastModifiedBy>
  <cp:revision>74</cp:revision>
  <dcterms:created xsi:type="dcterms:W3CDTF">2020-05-20T19:12:00Z</dcterms:created>
  <dcterms:modified xsi:type="dcterms:W3CDTF">2022-01-13T03:09:00Z</dcterms:modified>
</cp:coreProperties>
</file>